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601717" w14:textId="77777777" w:rsidR="001E1617" w:rsidRPr="001E1617" w:rsidRDefault="001E1617" w:rsidP="000F3210">
      <w:pPr>
        <w:pStyle w:val="Heading1"/>
        <w:jc w:val="center"/>
      </w:pPr>
      <w:r w:rsidRPr="001E1617">
        <w:t>Relevant Publications by Deborah W. Denno</w:t>
      </w:r>
    </w:p>
    <w:p w14:paraId="4662888C" w14:textId="77777777" w:rsidR="001E1617" w:rsidRDefault="001E1617" w:rsidP="0090308B">
      <w:pPr>
        <w:tabs>
          <w:tab w:val="center" w:pos="4680"/>
        </w:tabs>
        <w:ind w:left="720" w:hanging="720"/>
        <w:jc w:val="both"/>
        <w:rPr>
          <w:rFonts w:ascii="Times New Roman" w:hAnsi="Times New Roman" w:cs="Times New Roman"/>
        </w:rPr>
      </w:pPr>
    </w:p>
    <w:p w14:paraId="4D1D4FBB" w14:textId="77777777" w:rsidR="00400CFD" w:rsidRPr="00A61765" w:rsidRDefault="00F85747" w:rsidP="0090308B">
      <w:pPr>
        <w:tabs>
          <w:tab w:val="center" w:pos="4680"/>
        </w:tabs>
        <w:ind w:left="720" w:hanging="720"/>
        <w:jc w:val="both"/>
        <w:rPr>
          <w:rFonts w:ascii="Times New Roman" w:hAnsi="Times New Roman" w:cs="Times New Roman"/>
        </w:rPr>
      </w:pPr>
      <w:r w:rsidRPr="00A61765">
        <w:rPr>
          <w:rFonts w:ascii="Times New Roman" w:hAnsi="Times New Roman" w:cs="Times New Roman"/>
        </w:rPr>
        <w:t xml:space="preserve">Deborah W. Denno, </w:t>
      </w:r>
      <w:r w:rsidR="00AF05FE" w:rsidRPr="00A61765">
        <w:rPr>
          <w:rFonts w:ascii="Times New Roman" w:hAnsi="Times New Roman" w:cs="Times New Roman"/>
          <w:i/>
        </w:rPr>
        <w:t>Empirical Use of Neuroscientific</w:t>
      </w:r>
      <w:r w:rsidR="00400CFD" w:rsidRPr="00A61765">
        <w:rPr>
          <w:rFonts w:ascii="Times New Roman" w:hAnsi="Times New Roman" w:cs="Times New Roman"/>
          <w:i/>
        </w:rPr>
        <w:t xml:space="preserve"> Evidence in Criminal Justice</w:t>
      </w:r>
      <w:r w:rsidR="00400CFD" w:rsidRPr="00A61765">
        <w:rPr>
          <w:rFonts w:ascii="Times New Roman" w:hAnsi="Times New Roman" w:cs="Times New Roman"/>
        </w:rPr>
        <w:t xml:space="preserve">, in </w:t>
      </w:r>
      <w:r w:rsidR="00400CFD" w:rsidRPr="00A61765">
        <w:rPr>
          <w:rFonts w:ascii="Times New Roman" w:hAnsi="Times New Roman" w:cs="Times New Roman"/>
          <w:smallCaps/>
        </w:rPr>
        <w:t xml:space="preserve">The Encyclopedia of </w:t>
      </w:r>
      <w:proofErr w:type="spellStart"/>
      <w:r w:rsidR="00400CFD" w:rsidRPr="00A61765">
        <w:rPr>
          <w:rFonts w:ascii="Times New Roman" w:hAnsi="Times New Roman" w:cs="Times New Roman"/>
          <w:smallCaps/>
        </w:rPr>
        <w:t>Behavioural</w:t>
      </w:r>
      <w:proofErr w:type="spellEnd"/>
      <w:r w:rsidR="00400CFD" w:rsidRPr="00A61765">
        <w:rPr>
          <w:rFonts w:ascii="Times New Roman" w:hAnsi="Times New Roman" w:cs="Times New Roman"/>
          <w:smallCaps/>
        </w:rPr>
        <w:t xml:space="preserve"> Neuroscience </w:t>
      </w:r>
      <w:r w:rsidR="00400CFD" w:rsidRPr="00A61765">
        <w:rPr>
          <w:rFonts w:ascii="Times New Roman" w:hAnsi="Times New Roman" w:cs="Times New Roman"/>
        </w:rPr>
        <w:t>(2</w:t>
      </w:r>
      <w:r w:rsidR="00400CFD" w:rsidRPr="00A61765">
        <w:rPr>
          <w:rFonts w:ascii="Times New Roman" w:hAnsi="Times New Roman" w:cs="Times New Roman"/>
          <w:vertAlign w:val="superscript"/>
        </w:rPr>
        <w:t>nd</w:t>
      </w:r>
      <w:r w:rsidR="00400CFD" w:rsidRPr="00A61765">
        <w:rPr>
          <w:rFonts w:ascii="Times New Roman" w:hAnsi="Times New Roman" w:cs="Times New Roman"/>
        </w:rPr>
        <w:t xml:space="preserve"> ed.)</w:t>
      </w:r>
      <w:r w:rsidR="00400CFD" w:rsidRPr="00A61765">
        <w:rPr>
          <w:rFonts w:ascii="Times New Roman" w:hAnsi="Times New Roman" w:cs="Times New Roman"/>
          <w:smallCaps/>
        </w:rPr>
        <w:t xml:space="preserve">. </w:t>
      </w:r>
      <w:r w:rsidR="00400CFD" w:rsidRPr="00A61765">
        <w:rPr>
          <w:rFonts w:ascii="Times New Roman" w:hAnsi="Times New Roman" w:cs="Times New Roman"/>
        </w:rPr>
        <w:t>Amsterdam, Netherlands: Elsevier _ (Sergio Della Salla, ed. 202</w:t>
      </w:r>
      <w:r w:rsidR="00826D58" w:rsidRPr="00A61765">
        <w:rPr>
          <w:rFonts w:ascii="Times New Roman" w:hAnsi="Times New Roman" w:cs="Times New Roman"/>
        </w:rPr>
        <w:t>1</w:t>
      </w:r>
      <w:r w:rsidR="00400CFD" w:rsidRPr="00A61765">
        <w:rPr>
          <w:rFonts w:ascii="Times New Roman" w:hAnsi="Times New Roman" w:cs="Times New Roman"/>
        </w:rPr>
        <w:t>) (forthcoming)</w:t>
      </w:r>
    </w:p>
    <w:p w14:paraId="78888FD9" w14:textId="77777777" w:rsidR="0090308B" w:rsidRPr="00A61765" w:rsidRDefault="00826D58" w:rsidP="0090308B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A61765">
        <w:rPr>
          <w:rFonts w:ascii="Times New Roman" w:eastAsiaTheme="minorEastAsia" w:hAnsi="Times New Roman" w:cs="Times New Roman"/>
          <w:i/>
          <w:sz w:val="24"/>
          <w:szCs w:val="24"/>
        </w:rPr>
        <w:t>Online</w:t>
      </w:r>
      <w:r w:rsidR="001B5AF6" w:rsidRPr="00A61765">
        <w:rPr>
          <w:rFonts w:ascii="Times New Roman" w:eastAsiaTheme="minorEastAsia" w:hAnsi="Times New Roman" w:cs="Times New Roman"/>
          <w:i/>
          <w:sz w:val="24"/>
          <w:szCs w:val="24"/>
        </w:rPr>
        <w:t xml:space="preserve"> 2020</w:t>
      </w:r>
      <w:r w:rsidRPr="00A61765">
        <w:rPr>
          <w:rFonts w:ascii="Times New Roman" w:eastAsiaTheme="minorEastAsia" w:hAnsi="Times New Roman" w:cs="Times New Roman"/>
          <w:i/>
          <w:sz w:val="24"/>
          <w:szCs w:val="24"/>
        </w:rPr>
        <w:t xml:space="preserve">:  </w:t>
      </w:r>
      <w:r w:rsidR="00C342C1" w:rsidRPr="00A61765">
        <w:rPr>
          <w:rFonts w:ascii="Times New Roman" w:hAnsi="Times New Roman" w:cs="Times New Roman"/>
          <w:i/>
          <w:iCs/>
          <w:sz w:val="24"/>
          <w:szCs w:val="24"/>
        </w:rPr>
        <w:t>Reference Module in Neuroscience and Biobehavioral Psychology, Elsevier, 2020,</w:t>
      </w:r>
      <w:r w:rsidRPr="00A6176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hyperlink r:id="rId8" w:history="1">
        <w:r w:rsidR="00C342C1" w:rsidRPr="00A61765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ttps://doi.org/10.1016/B978-0-12-819641-0.00039-6</w:t>
        </w:r>
      </w:hyperlink>
      <w:r w:rsidR="00C342C1" w:rsidRPr="00A61765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A6176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C342C1" w:rsidRPr="00A61765">
        <w:rPr>
          <w:rFonts w:ascii="Times New Roman" w:hAnsi="Times New Roman" w:cs="Times New Roman"/>
          <w:i/>
          <w:iCs/>
          <w:sz w:val="24"/>
          <w:szCs w:val="24"/>
        </w:rPr>
        <w:t>(</w:t>
      </w:r>
      <w:hyperlink r:id="rId9" w:history="1">
        <w:r w:rsidR="00C342C1" w:rsidRPr="00A61765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ttp://www.sciencedirect.com/science/article/pii/B9780128196410000396</w:t>
        </w:r>
      </w:hyperlink>
      <w:r w:rsidR="00C342C1" w:rsidRPr="00A61765">
        <w:rPr>
          <w:rFonts w:ascii="Times New Roman" w:hAnsi="Times New Roman" w:cs="Times New Roman"/>
          <w:i/>
          <w:iCs/>
          <w:sz w:val="24"/>
          <w:szCs w:val="24"/>
        </w:rPr>
        <w:t>)</w:t>
      </w:r>
    </w:p>
    <w:p w14:paraId="2A036CA6" w14:textId="77777777" w:rsidR="0023057B" w:rsidRDefault="0023057B" w:rsidP="0023057B">
      <w:pPr>
        <w:spacing w:before="100" w:beforeAutospacing="1" w:after="100" w:afterAutospacing="1"/>
        <w:ind w:left="810" w:hanging="81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borah W. Denno, </w:t>
      </w:r>
      <w:r>
        <w:rPr>
          <w:rFonts w:ascii="Times New Roman" w:hAnsi="Times New Roman" w:cs="Times New Roman"/>
          <w:i/>
        </w:rPr>
        <w:t>Neuroscience and the Personalization of Criminal Law</w:t>
      </w:r>
      <w:r>
        <w:rPr>
          <w:rFonts w:ascii="Times New Roman" w:hAnsi="Times New Roman" w:cs="Times New Roman"/>
        </w:rPr>
        <w:t xml:space="preserve">, 86 </w:t>
      </w:r>
      <w:r w:rsidRPr="00996FED">
        <w:rPr>
          <w:rFonts w:ascii="Times New Roman" w:hAnsi="Times New Roman" w:cs="Times New Roman"/>
          <w:smallCaps/>
        </w:rPr>
        <w:t>University of Chicago Law Review</w:t>
      </w:r>
      <w:r>
        <w:rPr>
          <w:rFonts w:ascii="Times New Roman" w:hAnsi="Times New Roman" w:cs="Times New Roman"/>
        </w:rPr>
        <w:t xml:space="preserve"> 359 (2019) </w:t>
      </w:r>
    </w:p>
    <w:p w14:paraId="606BD6AC" w14:textId="77777777" w:rsidR="005E783E" w:rsidRDefault="009510EE" w:rsidP="005E783E">
      <w:pPr>
        <w:spacing w:before="100" w:beforeAutospacing="1" w:after="100" w:afterAutospacing="1"/>
        <w:ind w:left="810"/>
        <w:contextualSpacing/>
        <w:jc w:val="both"/>
        <w:rPr>
          <w:rFonts w:ascii="Times New Roman" w:hAnsi="Times New Roman" w:cs="Times New Roman"/>
        </w:rPr>
      </w:pPr>
      <w:hyperlink r:id="rId10" w:history="1">
        <w:r w:rsidR="005E783E" w:rsidRPr="00AB5B40">
          <w:rPr>
            <w:rStyle w:val="Hyperlink"/>
            <w:rFonts w:ascii="Times New Roman" w:hAnsi="Times New Roman" w:cs="Times New Roman"/>
          </w:rPr>
          <w:t>https://papers.ssrn.com/sol3/papers.cfm?abstract_id=3340140</w:t>
        </w:r>
      </w:hyperlink>
      <w:r w:rsidR="005E783E">
        <w:rPr>
          <w:rFonts w:ascii="Times New Roman" w:hAnsi="Times New Roman" w:cs="Times New Roman"/>
        </w:rPr>
        <w:t xml:space="preserve"> </w:t>
      </w:r>
    </w:p>
    <w:p w14:paraId="2417716F" w14:textId="77777777" w:rsidR="0023057B" w:rsidRDefault="0023057B" w:rsidP="0023057B">
      <w:pPr>
        <w:spacing w:before="100" w:beforeAutospacing="1" w:after="100" w:afterAutospacing="1"/>
        <w:ind w:left="810" w:hanging="81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326766D9" w14:textId="77777777" w:rsidR="0023057B" w:rsidRDefault="0023057B" w:rsidP="0023057B">
      <w:pPr>
        <w:spacing w:before="100" w:beforeAutospacing="1" w:after="100" w:afterAutospacing="1"/>
        <w:ind w:left="810" w:hanging="810"/>
        <w:contextualSpacing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</w:rPr>
        <w:t xml:space="preserve">Deborah W. Denno, </w:t>
      </w:r>
      <w:r w:rsidRPr="00916C93">
        <w:rPr>
          <w:rFonts w:ascii="Times New Roman" w:hAnsi="Times New Roman" w:cs="Times New Roman"/>
          <w:i/>
        </w:rPr>
        <w:t>How Courts in Criminal Cases Respond to Childhood Trauma,</w:t>
      </w:r>
      <w:r>
        <w:rPr>
          <w:rFonts w:ascii="Times New Roman" w:hAnsi="Times New Roman" w:cs="Times New Roman"/>
          <w:i/>
        </w:rPr>
        <w:t xml:space="preserve"> </w:t>
      </w:r>
      <w:r>
        <w:rPr>
          <w:rFonts w:ascii="Times New Roman" w:hAnsi="Times New Roman" w:cs="Times New Roman"/>
        </w:rPr>
        <w:t xml:space="preserve">103 </w:t>
      </w:r>
      <w:r w:rsidRPr="00E80ED6">
        <w:rPr>
          <w:rFonts w:ascii="Times New Roman" w:hAnsi="Times New Roman" w:cs="Times New Roman"/>
          <w:smallCaps/>
        </w:rPr>
        <w:t>Marquette Law Review</w:t>
      </w:r>
      <w:r>
        <w:rPr>
          <w:rFonts w:ascii="Times New Roman" w:hAnsi="Times New Roman" w:cs="Times New Roman"/>
        </w:rPr>
        <w:t xml:space="preserve"> 301 (2019) </w:t>
      </w:r>
      <w:r>
        <w:rPr>
          <w:rFonts w:ascii="Times New Roman" w:hAnsi="Times New Roman" w:cs="Times New Roman"/>
          <w:bCs/>
        </w:rPr>
        <w:t xml:space="preserve">(keynote for Marquette University Law School’s Annual George and Margaret </w:t>
      </w:r>
      <w:proofErr w:type="spellStart"/>
      <w:r>
        <w:rPr>
          <w:rFonts w:ascii="Times New Roman" w:hAnsi="Times New Roman" w:cs="Times New Roman"/>
          <w:bCs/>
        </w:rPr>
        <w:t>Barrock</w:t>
      </w:r>
      <w:proofErr w:type="spellEnd"/>
      <w:r>
        <w:rPr>
          <w:rFonts w:ascii="Times New Roman" w:hAnsi="Times New Roman" w:cs="Times New Roman"/>
          <w:bCs/>
        </w:rPr>
        <w:t xml:space="preserve"> Lecture in Criminal Law) </w:t>
      </w:r>
    </w:p>
    <w:p w14:paraId="43E15D29" w14:textId="77777777" w:rsidR="0023057B" w:rsidRDefault="009510EE" w:rsidP="0023057B">
      <w:pPr>
        <w:spacing w:before="100" w:beforeAutospacing="1" w:after="100" w:afterAutospacing="1"/>
        <w:ind w:left="810" w:hanging="90"/>
        <w:contextualSpacing/>
        <w:jc w:val="both"/>
        <w:rPr>
          <w:rFonts w:ascii="Times New Roman" w:hAnsi="Times New Roman" w:cs="Times New Roman"/>
          <w:bCs/>
        </w:rPr>
      </w:pPr>
      <w:hyperlink r:id="rId11" w:history="1">
        <w:r w:rsidR="0023057B" w:rsidRPr="00A3079A">
          <w:rPr>
            <w:rStyle w:val="Hyperlink"/>
            <w:rFonts w:ascii="Times New Roman" w:hAnsi="Times New Roman" w:cs="Times New Roman"/>
            <w:bCs/>
          </w:rPr>
          <w:t>https://papers.ssrn.com/sol3/papers.cfm?abstract_id=3541194</w:t>
        </w:r>
      </w:hyperlink>
    </w:p>
    <w:p w14:paraId="37BFCEED" w14:textId="77777777" w:rsidR="0023057B" w:rsidRDefault="0023057B" w:rsidP="0023057B">
      <w:pPr>
        <w:spacing w:before="100" w:beforeAutospacing="1" w:after="100" w:afterAutospacing="1"/>
        <w:ind w:left="810" w:hanging="90"/>
        <w:contextualSpacing/>
        <w:jc w:val="both"/>
        <w:rPr>
          <w:rFonts w:ascii="Times New Roman" w:hAnsi="Times New Roman" w:cs="Times New Roman"/>
          <w:bCs/>
        </w:rPr>
      </w:pPr>
    </w:p>
    <w:p w14:paraId="54723C8D" w14:textId="77777777" w:rsidR="0023057B" w:rsidRDefault="0023057B" w:rsidP="0023057B">
      <w:pPr>
        <w:ind w:left="720" w:hanging="720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</w:rPr>
        <w:t xml:space="preserve">Deborah W. Denno, </w:t>
      </w:r>
      <w:r>
        <w:rPr>
          <w:rFonts w:ascii="Times New Roman" w:hAnsi="Times New Roman" w:cs="Times New Roman"/>
          <w:bCs/>
          <w:i/>
        </w:rPr>
        <w:t>Concocting Criminal Intent</w:t>
      </w:r>
      <w:r>
        <w:rPr>
          <w:rFonts w:ascii="Times New Roman" w:hAnsi="Times New Roman" w:cs="Times New Roman"/>
          <w:bCs/>
        </w:rPr>
        <w:t xml:space="preserve">, 105 </w:t>
      </w:r>
      <w:r w:rsidRPr="00B76A3D">
        <w:rPr>
          <w:rFonts w:ascii="Times New Roman" w:hAnsi="Times New Roman" w:cs="Times New Roman"/>
          <w:bCs/>
          <w:smallCaps/>
        </w:rPr>
        <w:t>Georgetown Law Journal</w:t>
      </w:r>
      <w:r>
        <w:rPr>
          <w:rFonts w:ascii="Times New Roman" w:hAnsi="Times New Roman" w:cs="Times New Roman"/>
          <w:bCs/>
        </w:rPr>
        <w:t xml:space="preserve"> 323-78 (2017) (excerpted in </w:t>
      </w:r>
      <w:r w:rsidRPr="00657A32">
        <w:rPr>
          <w:rFonts w:ascii="Times New Roman" w:hAnsi="Times New Roman" w:cs="Times New Roman"/>
          <w:bCs/>
          <w:smallCaps/>
        </w:rPr>
        <w:t>The Wrongful Convictions Reader</w:t>
      </w:r>
      <w:r>
        <w:rPr>
          <w:rFonts w:ascii="Times New Roman" w:hAnsi="Times New Roman" w:cs="Times New Roman"/>
          <w:bCs/>
        </w:rPr>
        <w:t xml:space="preserve">. Durham, N.C.: Carolina Academic Press 270-72 (Russell D. Covey &amp; </w:t>
      </w:r>
      <w:proofErr w:type="spellStart"/>
      <w:r>
        <w:rPr>
          <w:rFonts w:ascii="Times New Roman" w:hAnsi="Times New Roman" w:cs="Times New Roman"/>
          <w:bCs/>
        </w:rPr>
        <w:t>Valena</w:t>
      </w:r>
      <w:proofErr w:type="spellEnd"/>
      <w:r>
        <w:rPr>
          <w:rFonts w:ascii="Times New Roman" w:hAnsi="Times New Roman" w:cs="Times New Roman"/>
          <w:bCs/>
        </w:rPr>
        <w:t xml:space="preserve"> E. </w:t>
      </w:r>
      <w:proofErr w:type="spellStart"/>
      <w:r>
        <w:rPr>
          <w:rFonts w:ascii="Times New Roman" w:hAnsi="Times New Roman" w:cs="Times New Roman"/>
          <w:bCs/>
        </w:rPr>
        <w:t>Beety</w:t>
      </w:r>
      <w:proofErr w:type="spellEnd"/>
      <w:r>
        <w:rPr>
          <w:rFonts w:ascii="Times New Roman" w:hAnsi="Times New Roman" w:cs="Times New Roman"/>
          <w:bCs/>
        </w:rPr>
        <w:t xml:space="preserve"> eds., 2019))  </w:t>
      </w:r>
    </w:p>
    <w:p w14:paraId="3D89E0FD" w14:textId="77777777" w:rsidR="0023057B" w:rsidRDefault="009510EE" w:rsidP="0023057B">
      <w:pPr>
        <w:ind w:left="720"/>
        <w:jc w:val="both"/>
        <w:rPr>
          <w:rFonts w:ascii="Times New Roman" w:hAnsi="Times New Roman" w:cs="Times New Roman"/>
          <w:bCs/>
        </w:rPr>
      </w:pPr>
      <w:hyperlink r:id="rId12" w:history="1">
        <w:r w:rsidR="00C6105F" w:rsidRPr="00AB5B40">
          <w:rPr>
            <w:rStyle w:val="Hyperlink"/>
            <w:rFonts w:ascii="Times New Roman" w:hAnsi="Times New Roman" w:cs="Times New Roman"/>
            <w:bCs/>
          </w:rPr>
          <w:t>https://papers.ssrn.com/sol3/papers.cfm?abstract_id=2909005</w:t>
        </w:r>
      </w:hyperlink>
      <w:r w:rsidR="00C6105F">
        <w:rPr>
          <w:rFonts w:ascii="Times New Roman" w:hAnsi="Times New Roman" w:cs="Times New Roman"/>
          <w:bCs/>
        </w:rPr>
        <w:t xml:space="preserve"> </w:t>
      </w:r>
      <w:r w:rsidR="0023057B">
        <w:rPr>
          <w:rFonts w:ascii="Times New Roman" w:hAnsi="Times New Roman" w:cs="Times New Roman"/>
          <w:bCs/>
        </w:rPr>
        <w:t xml:space="preserve"> </w:t>
      </w:r>
    </w:p>
    <w:p w14:paraId="6D8915BC" w14:textId="77777777" w:rsidR="0090308B" w:rsidRDefault="0090308B" w:rsidP="00B76274">
      <w:pPr>
        <w:ind w:left="720" w:hanging="720"/>
        <w:jc w:val="both"/>
        <w:rPr>
          <w:rFonts w:ascii="Times New Roman" w:hAnsi="Times New Roman" w:cs="Times New Roman"/>
        </w:rPr>
      </w:pPr>
    </w:p>
    <w:p w14:paraId="3F13C69B" w14:textId="77777777" w:rsidR="00D66E48" w:rsidRDefault="00F85747" w:rsidP="00B76274">
      <w:pPr>
        <w:ind w:left="720" w:hanging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borah W. Denno, </w:t>
      </w:r>
      <w:r w:rsidR="00B76274">
        <w:rPr>
          <w:rFonts w:ascii="Times New Roman" w:hAnsi="Times New Roman" w:cs="Times New Roman"/>
          <w:i/>
        </w:rPr>
        <w:t>Andrea Yates</w:t>
      </w:r>
      <w:r w:rsidR="00673BDB">
        <w:rPr>
          <w:rFonts w:ascii="Times New Roman" w:hAnsi="Times New Roman" w:cs="Times New Roman"/>
          <w:i/>
        </w:rPr>
        <w:t>:</w:t>
      </w:r>
      <w:r w:rsidR="00687AE2">
        <w:rPr>
          <w:rFonts w:ascii="Times New Roman" w:hAnsi="Times New Roman" w:cs="Times New Roman"/>
          <w:i/>
        </w:rPr>
        <w:t xml:space="preserve"> A</w:t>
      </w:r>
      <w:r w:rsidR="00B76274">
        <w:rPr>
          <w:rFonts w:ascii="Times New Roman" w:hAnsi="Times New Roman" w:cs="Times New Roman"/>
          <w:i/>
        </w:rPr>
        <w:t xml:space="preserve"> Continuing Story</w:t>
      </w:r>
      <w:r w:rsidR="00687AE2">
        <w:rPr>
          <w:rFonts w:ascii="Times New Roman" w:hAnsi="Times New Roman" w:cs="Times New Roman"/>
          <w:i/>
        </w:rPr>
        <w:t xml:space="preserve"> about Insanity</w:t>
      </w:r>
      <w:r w:rsidR="00B76274">
        <w:rPr>
          <w:rFonts w:ascii="Times New Roman" w:hAnsi="Times New Roman" w:cs="Times New Roman"/>
        </w:rPr>
        <w:t xml:space="preserve">, in </w:t>
      </w:r>
      <w:r w:rsidR="00B76274" w:rsidRPr="000F09DA">
        <w:rPr>
          <w:rFonts w:ascii="Times New Roman" w:hAnsi="Times New Roman" w:cs="Times New Roman"/>
          <w:smallCaps/>
        </w:rPr>
        <w:t>The Insanity Defense: Multidisciplinary Views on Its History, Trends, and Controversies</w:t>
      </w:r>
      <w:r w:rsidR="00B76274">
        <w:rPr>
          <w:rFonts w:ascii="Times New Roman" w:hAnsi="Times New Roman" w:cs="Times New Roman"/>
        </w:rPr>
        <w:t xml:space="preserve">.  New York: Praeger </w:t>
      </w:r>
      <w:r w:rsidR="00E97789">
        <w:rPr>
          <w:rFonts w:ascii="Times New Roman" w:hAnsi="Times New Roman" w:cs="Times New Roman"/>
        </w:rPr>
        <w:t>367</w:t>
      </w:r>
      <w:r w:rsidR="00B76274">
        <w:rPr>
          <w:rFonts w:ascii="Times New Roman" w:hAnsi="Times New Roman" w:cs="Times New Roman"/>
        </w:rPr>
        <w:t xml:space="preserve"> (Mark D</w:t>
      </w:r>
      <w:r w:rsidR="00193EC0">
        <w:rPr>
          <w:rFonts w:ascii="Times New Roman" w:hAnsi="Times New Roman" w:cs="Times New Roman"/>
        </w:rPr>
        <w:t xml:space="preserve">. White, ed. 2017) </w:t>
      </w:r>
    </w:p>
    <w:p w14:paraId="74B70524" w14:textId="77777777" w:rsidR="00B76274" w:rsidRDefault="00D66E48" w:rsidP="00B76274">
      <w:pPr>
        <w:ind w:left="720" w:hanging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hyperlink r:id="rId13" w:history="1">
        <w:r w:rsidR="00C6105F" w:rsidRPr="00AB5B40">
          <w:rPr>
            <w:rStyle w:val="Hyperlink"/>
            <w:rFonts w:ascii="Times New Roman" w:hAnsi="Times New Roman" w:cs="Times New Roman"/>
          </w:rPr>
          <w:t>https://papers.ssrn.com/sol3/papers.cfm?abstract_id=2909041</w:t>
        </w:r>
      </w:hyperlink>
      <w:r w:rsidR="00C6105F">
        <w:rPr>
          <w:rFonts w:ascii="Times New Roman" w:hAnsi="Times New Roman" w:cs="Times New Roman"/>
        </w:rPr>
        <w:t xml:space="preserve">  </w:t>
      </w:r>
      <w:r w:rsidR="00B76274">
        <w:rPr>
          <w:rFonts w:ascii="Times New Roman" w:hAnsi="Times New Roman" w:cs="Times New Roman"/>
        </w:rPr>
        <w:t xml:space="preserve"> </w:t>
      </w:r>
    </w:p>
    <w:p w14:paraId="2C4D384E" w14:textId="77777777" w:rsidR="00B3725D" w:rsidRDefault="00B3725D" w:rsidP="00B76274">
      <w:pPr>
        <w:ind w:left="720" w:hanging="720"/>
        <w:jc w:val="both"/>
        <w:rPr>
          <w:rFonts w:ascii="Times New Roman" w:hAnsi="Times New Roman" w:cs="Times New Roman"/>
        </w:rPr>
      </w:pPr>
    </w:p>
    <w:p w14:paraId="2975D67D" w14:textId="77777777" w:rsidR="00C362D4" w:rsidRDefault="00F85747" w:rsidP="00C362D4">
      <w:pPr>
        <w:ind w:left="720" w:hanging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borah W. Denno, </w:t>
      </w:r>
      <w:r w:rsidR="00C362D4" w:rsidRPr="00F723BA">
        <w:rPr>
          <w:rFonts w:ascii="Times New Roman" w:hAnsi="Times New Roman" w:cs="Times New Roman"/>
          <w:i/>
          <w:iCs/>
        </w:rPr>
        <w:t>The Place for Neuroscience in Criminal Law</w:t>
      </w:r>
      <w:r w:rsidR="00C362D4" w:rsidRPr="00F723BA">
        <w:rPr>
          <w:rFonts w:ascii="Times New Roman" w:hAnsi="Times New Roman" w:cs="Times New Roman"/>
        </w:rPr>
        <w:t xml:space="preserve">, in </w:t>
      </w:r>
      <w:r w:rsidR="003F0870" w:rsidRPr="003F0870">
        <w:rPr>
          <w:rFonts w:ascii="Times New Roman" w:hAnsi="Times New Roman" w:cs="Times New Roman"/>
          <w:smallCaps/>
        </w:rPr>
        <w:t>Philosophical Foundations of</w:t>
      </w:r>
      <w:r w:rsidR="003F0870">
        <w:rPr>
          <w:rFonts w:ascii="Times New Roman" w:hAnsi="Times New Roman" w:cs="Times New Roman"/>
        </w:rPr>
        <w:t xml:space="preserve"> </w:t>
      </w:r>
      <w:r w:rsidR="00C362D4" w:rsidRPr="00F723BA">
        <w:rPr>
          <w:rFonts w:ascii="Times New Roman" w:hAnsi="Times New Roman" w:cs="Times New Roman"/>
          <w:smallCaps/>
        </w:rPr>
        <w:t xml:space="preserve">Law and Neuroscience.  </w:t>
      </w:r>
      <w:r w:rsidR="00C362D4" w:rsidRPr="00F723BA">
        <w:rPr>
          <w:rFonts w:ascii="Times New Roman" w:hAnsi="Times New Roman" w:cs="Times New Roman"/>
        </w:rPr>
        <w:t xml:space="preserve">New York: Oxford University Press </w:t>
      </w:r>
      <w:r w:rsidR="007479A1" w:rsidRPr="0045503E">
        <w:rPr>
          <w:rFonts w:ascii="Times New Roman" w:hAnsi="Times New Roman" w:cs="Times New Roman"/>
        </w:rPr>
        <w:t>69</w:t>
      </w:r>
      <w:r w:rsidR="007479A1">
        <w:rPr>
          <w:rFonts w:ascii="Times New Roman" w:hAnsi="Times New Roman" w:cs="Times New Roman"/>
        </w:rPr>
        <w:t xml:space="preserve"> </w:t>
      </w:r>
      <w:r w:rsidR="00C362D4" w:rsidRPr="00F723BA">
        <w:rPr>
          <w:rFonts w:ascii="Times New Roman" w:hAnsi="Times New Roman" w:cs="Times New Roman"/>
        </w:rPr>
        <w:t>(Dennis Patterson &amp; Michael Pardo, eds. 201</w:t>
      </w:r>
      <w:r w:rsidR="00C362D4">
        <w:rPr>
          <w:rFonts w:ascii="Times New Roman" w:hAnsi="Times New Roman" w:cs="Times New Roman"/>
        </w:rPr>
        <w:t>6</w:t>
      </w:r>
      <w:r w:rsidR="00C362D4" w:rsidRPr="00F723BA">
        <w:rPr>
          <w:rFonts w:ascii="Times New Roman" w:hAnsi="Times New Roman" w:cs="Times New Roman"/>
        </w:rPr>
        <w:t xml:space="preserve">) </w:t>
      </w:r>
    </w:p>
    <w:p w14:paraId="28B23E32" w14:textId="77777777" w:rsidR="007B6C24" w:rsidRDefault="009510EE" w:rsidP="007B6C24">
      <w:pPr>
        <w:ind w:left="720"/>
        <w:jc w:val="both"/>
        <w:rPr>
          <w:rFonts w:ascii="Times New Roman" w:hAnsi="Times New Roman" w:cs="Times New Roman"/>
        </w:rPr>
      </w:pPr>
      <w:hyperlink r:id="rId14" w:history="1">
        <w:r w:rsidR="00344DC4" w:rsidRPr="00A3079A">
          <w:rPr>
            <w:rStyle w:val="Hyperlink"/>
            <w:rFonts w:ascii="Times New Roman" w:hAnsi="Times New Roman" w:cs="Times New Roman"/>
          </w:rPr>
          <w:t>https://papers.ssrn.com/sol3/papers.cfm?abstract_id=2806641</w:t>
        </w:r>
      </w:hyperlink>
    </w:p>
    <w:p w14:paraId="5908D443" w14:textId="77777777" w:rsidR="001E1B87" w:rsidRDefault="001E1B87" w:rsidP="00C362D4">
      <w:pPr>
        <w:ind w:left="720" w:hanging="720"/>
        <w:jc w:val="both"/>
        <w:rPr>
          <w:rFonts w:ascii="Times New Roman" w:hAnsi="Times New Roman" w:cs="Times New Roman"/>
        </w:rPr>
      </w:pPr>
    </w:p>
    <w:p w14:paraId="42C3EED9" w14:textId="77777777" w:rsidR="00483929" w:rsidRDefault="00F85747" w:rsidP="00483929">
      <w:pPr>
        <w:ind w:left="720" w:hanging="720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</w:rPr>
        <w:t xml:space="preserve">Deborah W. Denno, </w:t>
      </w:r>
      <w:r w:rsidR="00483929">
        <w:rPr>
          <w:rFonts w:ascii="Times New Roman" w:hAnsi="Times New Roman" w:cs="Times New Roman"/>
          <w:bCs/>
          <w:i/>
        </w:rPr>
        <w:t>The Myth of the Double-Edged Sword:  An Empirical Study of Neuroscience Evidence in Criminal C</w:t>
      </w:r>
      <w:r w:rsidR="00E55D49">
        <w:rPr>
          <w:rFonts w:ascii="Times New Roman" w:hAnsi="Times New Roman" w:cs="Times New Roman"/>
          <w:bCs/>
          <w:i/>
        </w:rPr>
        <w:t>ase</w:t>
      </w:r>
      <w:r w:rsidR="00483929">
        <w:rPr>
          <w:rFonts w:ascii="Times New Roman" w:hAnsi="Times New Roman" w:cs="Times New Roman"/>
          <w:bCs/>
          <w:i/>
        </w:rPr>
        <w:t>s</w:t>
      </w:r>
      <w:r w:rsidR="00483929">
        <w:rPr>
          <w:rFonts w:ascii="Times New Roman" w:hAnsi="Times New Roman" w:cs="Times New Roman"/>
          <w:bCs/>
        </w:rPr>
        <w:t xml:space="preserve">, 56 </w:t>
      </w:r>
      <w:r w:rsidR="00483929">
        <w:rPr>
          <w:rFonts w:ascii="Times New Roman" w:hAnsi="Times New Roman" w:cs="Times New Roman"/>
          <w:bCs/>
          <w:smallCaps/>
        </w:rPr>
        <w:t xml:space="preserve">Boston College Law Review </w:t>
      </w:r>
      <w:r w:rsidR="00B81945">
        <w:rPr>
          <w:rFonts w:ascii="Times New Roman" w:hAnsi="Times New Roman" w:cs="Times New Roman"/>
          <w:bCs/>
          <w:smallCaps/>
        </w:rPr>
        <w:t>493</w:t>
      </w:r>
      <w:r w:rsidR="00483929">
        <w:rPr>
          <w:rFonts w:ascii="Times New Roman" w:hAnsi="Times New Roman" w:cs="Times New Roman"/>
          <w:bCs/>
        </w:rPr>
        <w:t xml:space="preserve"> (2015)</w:t>
      </w:r>
    </w:p>
    <w:p w14:paraId="71AED2DF" w14:textId="77777777" w:rsidR="00537E9D" w:rsidRDefault="009510EE" w:rsidP="00537E9D">
      <w:pPr>
        <w:ind w:left="720"/>
        <w:jc w:val="both"/>
        <w:rPr>
          <w:rFonts w:ascii="Times New Roman" w:hAnsi="Times New Roman" w:cs="Times New Roman"/>
        </w:rPr>
      </w:pPr>
      <w:hyperlink r:id="rId15" w:history="1">
        <w:r w:rsidR="00344DC4" w:rsidRPr="00A3079A">
          <w:rPr>
            <w:rStyle w:val="Hyperlink"/>
            <w:rFonts w:ascii="Times New Roman" w:hAnsi="Times New Roman" w:cs="Times New Roman"/>
          </w:rPr>
          <w:t>https://papers.ssrn.com/sol3/papers.cfm?abstract_id=2589690</w:t>
        </w:r>
      </w:hyperlink>
    </w:p>
    <w:p w14:paraId="5ADC9F42" w14:textId="77777777" w:rsidR="00805F3D" w:rsidRPr="00F723BA" w:rsidRDefault="00805F3D">
      <w:pPr>
        <w:jc w:val="both"/>
        <w:rPr>
          <w:rFonts w:ascii="Times New Roman" w:hAnsi="Times New Roman" w:cs="Times New Roman"/>
        </w:rPr>
      </w:pPr>
    </w:p>
    <w:p w14:paraId="5CD696B1" w14:textId="77777777" w:rsidR="00805F3D" w:rsidRDefault="00F85747">
      <w:pPr>
        <w:ind w:left="720" w:hanging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borah W. Denno, </w:t>
      </w:r>
      <w:proofErr w:type="gramStart"/>
      <w:r w:rsidR="00805F3D" w:rsidRPr="00F723BA">
        <w:rPr>
          <w:rFonts w:ascii="Times New Roman" w:hAnsi="Times New Roman" w:cs="Times New Roman"/>
          <w:i/>
          <w:iCs/>
        </w:rPr>
        <w:t>Who</w:t>
      </w:r>
      <w:proofErr w:type="gramEnd"/>
      <w:r w:rsidR="00805F3D" w:rsidRPr="00F723BA">
        <w:rPr>
          <w:rFonts w:ascii="Times New Roman" w:hAnsi="Times New Roman" w:cs="Times New Roman"/>
          <w:i/>
          <w:iCs/>
        </w:rPr>
        <w:t xml:space="preserve"> is Andrea Yates? A Short Story </w:t>
      </w:r>
      <w:r w:rsidR="00A236C7">
        <w:rPr>
          <w:rFonts w:ascii="Times New Roman" w:hAnsi="Times New Roman" w:cs="Times New Roman"/>
          <w:i/>
          <w:iCs/>
        </w:rPr>
        <w:t>a</w:t>
      </w:r>
      <w:r w:rsidR="00805F3D" w:rsidRPr="00F723BA">
        <w:rPr>
          <w:rFonts w:ascii="Times New Roman" w:hAnsi="Times New Roman" w:cs="Times New Roman"/>
          <w:i/>
          <w:iCs/>
        </w:rPr>
        <w:t>bout Insanity</w:t>
      </w:r>
      <w:r w:rsidR="00805F3D" w:rsidRPr="00F723BA">
        <w:rPr>
          <w:rFonts w:ascii="Times New Roman" w:hAnsi="Times New Roman" w:cs="Times New Roman"/>
        </w:rPr>
        <w:t xml:space="preserve">, 10 </w:t>
      </w:r>
      <w:r w:rsidR="00805F3D" w:rsidRPr="00F723BA">
        <w:rPr>
          <w:rFonts w:ascii="Times New Roman" w:hAnsi="Times New Roman" w:cs="Times New Roman"/>
          <w:smallCaps/>
        </w:rPr>
        <w:t>Duke Journal of Gender Law &amp; Policy</w:t>
      </w:r>
      <w:r w:rsidR="00805F3D" w:rsidRPr="00F723BA">
        <w:rPr>
          <w:rFonts w:ascii="Times New Roman" w:hAnsi="Times New Roman" w:cs="Times New Roman"/>
        </w:rPr>
        <w:t xml:space="preserve"> 1 (2003)</w:t>
      </w:r>
      <w:r w:rsidR="00E22841">
        <w:rPr>
          <w:rFonts w:ascii="Times New Roman" w:hAnsi="Times New Roman" w:cs="Times New Roman"/>
        </w:rPr>
        <w:t xml:space="preserve">  </w:t>
      </w:r>
    </w:p>
    <w:p w14:paraId="2F5FFDD6" w14:textId="77777777" w:rsidR="00E22841" w:rsidRDefault="00E22841">
      <w:pPr>
        <w:ind w:left="720" w:hanging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hyperlink r:id="rId16" w:history="1">
        <w:r w:rsidR="00D059FD" w:rsidRPr="00A3079A">
          <w:rPr>
            <w:rStyle w:val="Hyperlink"/>
            <w:rFonts w:ascii="Times New Roman" w:hAnsi="Times New Roman" w:cs="Times New Roman"/>
          </w:rPr>
          <w:t>https://papers.ssrn.com/sol3/papers.cfm?abstract_id=452040</w:t>
        </w:r>
      </w:hyperlink>
    </w:p>
    <w:p w14:paraId="1099C60C" w14:textId="77777777" w:rsidR="00D059FD" w:rsidRDefault="00D059FD">
      <w:pPr>
        <w:ind w:left="720" w:hanging="720"/>
        <w:jc w:val="both"/>
        <w:rPr>
          <w:rFonts w:ascii="Times New Roman" w:hAnsi="Times New Roman" w:cs="Times New Roman"/>
        </w:rPr>
      </w:pPr>
    </w:p>
    <w:p w14:paraId="764F82E3" w14:textId="77777777" w:rsidR="00805F3D" w:rsidRDefault="00F85747">
      <w:pPr>
        <w:ind w:left="720" w:hanging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borah W. Denno, </w:t>
      </w:r>
      <w:r w:rsidR="00805F3D" w:rsidRPr="00F723BA">
        <w:rPr>
          <w:rFonts w:ascii="Times New Roman" w:hAnsi="Times New Roman" w:cs="Times New Roman"/>
          <w:i/>
          <w:iCs/>
        </w:rPr>
        <w:t xml:space="preserve">Human Biology and Criminal Responsibility:  Free Will or Free </w:t>
      </w:r>
      <w:proofErr w:type="gramStart"/>
      <w:r w:rsidR="00805F3D" w:rsidRPr="00F723BA">
        <w:rPr>
          <w:rFonts w:ascii="Times New Roman" w:hAnsi="Times New Roman" w:cs="Times New Roman"/>
          <w:i/>
          <w:iCs/>
        </w:rPr>
        <w:t>Ride?</w:t>
      </w:r>
      <w:r w:rsidR="00805F3D" w:rsidRPr="00F723BA">
        <w:rPr>
          <w:rFonts w:ascii="Times New Roman" w:hAnsi="Times New Roman" w:cs="Times New Roman"/>
        </w:rPr>
        <w:t>,</w:t>
      </w:r>
      <w:proofErr w:type="gramEnd"/>
      <w:r w:rsidR="00805F3D" w:rsidRPr="00F723BA">
        <w:rPr>
          <w:rFonts w:ascii="Times New Roman" w:hAnsi="Times New Roman" w:cs="Times New Roman"/>
        </w:rPr>
        <w:t xml:space="preserve"> 137 </w:t>
      </w:r>
      <w:r w:rsidR="00805F3D" w:rsidRPr="00F723BA">
        <w:rPr>
          <w:rFonts w:ascii="Times New Roman" w:hAnsi="Times New Roman" w:cs="Times New Roman"/>
          <w:smallCaps/>
        </w:rPr>
        <w:t>University of Pennsylvania Law Review</w:t>
      </w:r>
      <w:r w:rsidR="00805F3D" w:rsidRPr="00F723BA">
        <w:rPr>
          <w:rFonts w:ascii="Times New Roman" w:hAnsi="Times New Roman" w:cs="Times New Roman"/>
        </w:rPr>
        <w:t xml:space="preserve"> 615</w:t>
      </w:r>
      <w:r w:rsidR="00344DC4">
        <w:rPr>
          <w:rFonts w:ascii="Times New Roman" w:hAnsi="Times New Roman" w:cs="Times New Roman"/>
        </w:rPr>
        <w:t xml:space="preserve"> </w:t>
      </w:r>
      <w:r w:rsidR="00805F3D" w:rsidRPr="00F723BA">
        <w:rPr>
          <w:rFonts w:ascii="Times New Roman" w:hAnsi="Times New Roman" w:cs="Times New Roman"/>
        </w:rPr>
        <w:t>(1988)</w:t>
      </w:r>
    </w:p>
    <w:p w14:paraId="635D3812" w14:textId="77777777" w:rsidR="00344DC4" w:rsidRDefault="009510EE" w:rsidP="00B0530F">
      <w:pPr>
        <w:ind w:left="720"/>
        <w:jc w:val="both"/>
        <w:rPr>
          <w:rFonts w:ascii="Times New Roman" w:hAnsi="Times New Roman" w:cs="Times New Roman"/>
        </w:rPr>
      </w:pPr>
      <w:hyperlink r:id="rId17" w:history="1">
        <w:r w:rsidR="00344DC4" w:rsidRPr="00A3079A">
          <w:rPr>
            <w:rStyle w:val="Hyperlink"/>
            <w:rFonts w:ascii="Times New Roman" w:hAnsi="Times New Roman" w:cs="Times New Roman"/>
          </w:rPr>
          <w:t>https://papers.ssrn.com/sol3/papers.cfm?abstract_id=1390331</w:t>
        </w:r>
      </w:hyperlink>
    </w:p>
    <w:p w14:paraId="0A3D0341" w14:textId="77777777" w:rsidR="00805F3D" w:rsidRPr="00F723BA" w:rsidRDefault="00805F3D">
      <w:pPr>
        <w:jc w:val="both"/>
        <w:rPr>
          <w:rFonts w:ascii="Times New Roman" w:hAnsi="Times New Roman" w:cs="Times New Roman"/>
        </w:rPr>
      </w:pPr>
    </w:p>
    <w:sectPr w:rsidR="00805F3D" w:rsidRPr="00F723BA" w:rsidSect="00805F3D">
      <w:type w:val="continuous"/>
      <w:pgSz w:w="12240" w:h="15840"/>
      <w:pgMar w:top="1440" w:right="1440" w:bottom="1440" w:left="1440" w:header="1440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89069E" w14:textId="77777777" w:rsidR="009510EE" w:rsidRDefault="009510EE" w:rsidP="00805F3D">
      <w:r>
        <w:separator/>
      </w:r>
    </w:p>
  </w:endnote>
  <w:endnote w:type="continuationSeparator" w:id="0">
    <w:p w14:paraId="7D1ED3BE" w14:textId="77777777" w:rsidR="009510EE" w:rsidRDefault="009510EE" w:rsidP="00805F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LT Light">
    <w:altName w:val="Times New Roman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AB36DE" w14:textId="77777777" w:rsidR="009510EE" w:rsidRDefault="009510EE" w:rsidP="00805F3D">
      <w:r>
        <w:separator/>
      </w:r>
    </w:p>
  </w:footnote>
  <w:footnote w:type="continuationSeparator" w:id="0">
    <w:p w14:paraId="00728932" w14:textId="77777777" w:rsidR="009510EE" w:rsidRDefault="009510EE" w:rsidP="00805F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67132A"/>
    <w:multiLevelType w:val="hybridMultilevel"/>
    <w:tmpl w:val="5A9C7E92"/>
    <w:lvl w:ilvl="0" w:tplc="3A402BA8"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6E1348"/>
    <w:multiLevelType w:val="hybridMultilevel"/>
    <w:tmpl w:val="FD5A069A"/>
    <w:lvl w:ilvl="0" w:tplc="51FEF9E2">
      <w:start w:val="201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DE455B"/>
    <w:multiLevelType w:val="hybridMultilevel"/>
    <w:tmpl w:val="F8AEDBBC"/>
    <w:lvl w:ilvl="0" w:tplc="FC387E54">
      <w:start w:val="120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676FA5"/>
    <w:multiLevelType w:val="hybridMultilevel"/>
    <w:tmpl w:val="7A28EE04"/>
    <w:lvl w:ilvl="0" w:tplc="1E3EA81A">
      <w:start w:val="212"/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  <w:i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CF15045"/>
    <w:multiLevelType w:val="hybridMultilevel"/>
    <w:tmpl w:val="5C12B5B2"/>
    <w:lvl w:ilvl="0" w:tplc="8A123B38"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6FA576D"/>
    <w:multiLevelType w:val="hybridMultilevel"/>
    <w:tmpl w:val="0C92C1BE"/>
    <w:lvl w:ilvl="0" w:tplc="53020020">
      <w:start w:val="212"/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zNje1MLU0tTA2NzdS0lEKTi0uzszPAykwNKoFAF9atvAtAAAA"/>
  </w:docVars>
  <w:rsids>
    <w:rsidRoot w:val="00805F3D"/>
    <w:rsid w:val="00000890"/>
    <w:rsid w:val="00000EE0"/>
    <w:rsid w:val="00004103"/>
    <w:rsid w:val="00004838"/>
    <w:rsid w:val="00004DC2"/>
    <w:rsid w:val="00004E89"/>
    <w:rsid w:val="00006475"/>
    <w:rsid w:val="00007248"/>
    <w:rsid w:val="000108B5"/>
    <w:rsid w:val="00011EEF"/>
    <w:rsid w:val="00012B38"/>
    <w:rsid w:val="00013211"/>
    <w:rsid w:val="00015CF9"/>
    <w:rsid w:val="00016040"/>
    <w:rsid w:val="00016888"/>
    <w:rsid w:val="0001769F"/>
    <w:rsid w:val="00020327"/>
    <w:rsid w:val="000262A2"/>
    <w:rsid w:val="00026A39"/>
    <w:rsid w:val="000330BF"/>
    <w:rsid w:val="00033F13"/>
    <w:rsid w:val="000351AF"/>
    <w:rsid w:val="00035CC9"/>
    <w:rsid w:val="00035E35"/>
    <w:rsid w:val="00040EC8"/>
    <w:rsid w:val="00043D8C"/>
    <w:rsid w:val="00044DC1"/>
    <w:rsid w:val="000542B9"/>
    <w:rsid w:val="00054935"/>
    <w:rsid w:val="00054A57"/>
    <w:rsid w:val="0005740C"/>
    <w:rsid w:val="00061B1E"/>
    <w:rsid w:val="00063772"/>
    <w:rsid w:val="00065776"/>
    <w:rsid w:val="00065F77"/>
    <w:rsid w:val="00073766"/>
    <w:rsid w:val="00076691"/>
    <w:rsid w:val="000825C7"/>
    <w:rsid w:val="00086BA0"/>
    <w:rsid w:val="0009463C"/>
    <w:rsid w:val="000A1374"/>
    <w:rsid w:val="000A197F"/>
    <w:rsid w:val="000A2885"/>
    <w:rsid w:val="000A2EEC"/>
    <w:rsid w:val="000A35F7"/>
    <w:rsid w:val="000A3697"/>
    <w:rsid w:val="000A3702"/>
    <w:rsid w:val="000B2587"/>
    <w:rsid w:val="000B3581"/>
    <w:rsid w:val="000B535F"/>
    <w:rsid w:val="000B6A52"/>
    <w:rsid w:val="000B6D01"/>
    <w:rsid w:val="000C119E"/>
    <w:rsid w:val="000C23D1"/>
    <w:rsid w:val="000C4698"/>
    <w:rsid w:val="000C5108"/>
    <w:rsid w:val="000D19C6"/>
    <w:rsid w:val="000D3B38"/>
    <w:rsid w:val="000D6F28"/>
    <w:rsid w:val="000E14BF"/>
    <w:rsid w:val="000E18A3"/>
    <w:rsid w:val="000E243C"/>
    <w:rsid w:val="000E398B"/>
    <w:rsid w:val="000E3998"/>
    <w:rsid w:val="000F09DA"/>
    <w:rsid w:val="000F3210"/>
    <w:rsid w:val="000F3404"/>
    <w:rsid w:val="000F59AD"/>
    <w:rsid w:val="000F59D3"/>
    <w:rsid w:val="000F7B0B"/>
    <w:rsid w:val="000F7B49"/>
    <w:rsid w:val="00100605"/>
    <w:rsid w:val="0010703C"/>
    <w:rsid w:val="001104A8"/>
    <w:rsid w:val="00114019"/>
    <w:rsid w:val="00115575"/>
    <w:rsid w:val="00115D23"/>
    <w:rsid w:val="00120169"/>
    <w:rsid w:val="0012424C"/>
    <w:rsid w:val="001256F9"/>
    <w:rsid w:val="00127715"/>
    <w:rsid w:val="00132CC3"/>
    <w:rsid w:val="001346E6"/>
    <w:rsid w:val="00134710"/>
    <w:rsid w:val="00136A18"/>
    <w:rsid w:val="00143001"/>
    <w:rsid w:val="00143986"/>
    <w:rsid w:val="00144D3C"/>
    <w:rsid w:val="001462F7"/>
    <w:rsid w:val="00151897"/>
    <w:rsid w:val="00153CCF"/>
    <w:rsid w:val="00153D43"/>
    <w:rsid w:val="001568ED"/>
    <w:rsid w:val="00156A34"/>
    <w:rsid w:val="00171A35"/>
    <w:rsid w:val="00177DEB"/>
    <w:rsid w:val="001802B7"/>
    <w:rsid w:val="001816C7"/>
    <w:rsid w:val="001848A9"/>
    <w:rsid w:val="00190209"/>
    <w:rsid w:val="00191E50"/>
    <w:rsid w:val="00193EC0"/>
    <w:rsid w:val="00194DC9"/>
    <w:rsid w:val="00195273"/>
    <w:rsid w:val="001956DF"/>
    <w:rsid w:val="001973A6"/>
    <w:rsid w:val="0019788A"/>
    <w:rsid w:val="001A23AA"/>
    <w:rsid w:val="001A7C7E"/>
    <w:rsid w:val="001B4E27"/>
    <w:rsid w:val="001B5AF6"/>
    <w:rsid w:val="001C10CB"/>
    <w:rsid w:val="001C5F29"/>
    <w:rsid w:val="001D0D05"/>
    <w:rsid w:val="001D132F"/>
    <w:rsid w:val="001D1432"/>
    <w:rsid w:val="001D4EC5"/>
    <w:rsid w:val="001D5466"/>
    <w:rsid w:val="001E0C50"/>
    <w:rsid w:val="001E15E5"/>
    <w:rsid w:val="001E1617"/>
    <w:rsid w:val="001E1B87"/>
    <w:rsid w:val="001E231E"/>
    <w:rsid w:val="001E3A27"/>
    <w:rsid w:val="001E56DB"/>
    <w:rsid w:val="001E6F5D"/>
    <w:rsid w:val="001F3A13"/>
    <w:rsid w:val="001F586D"/>
    <w:rsid w:val="001F65C1"/>
    <w:rsid w:val="00200871"/>
    <w:rsid w:val="00202D98"/>
    <w:rsid w:val="002046AE"/>
    <w:rsid w:val="00210B14"/>
    <w:rsid w:val="00210DF6"/>
    <w:rsid w:val="00211CE5"/>
    <w:rsid w:val="00211F63"/>
    <w:rsid w:val="0021674A"/>
    <w:rsid w:val="00220D58"/>
    <w:rsid w:val="00222756"/>
    <w:rsid w:val="0023057B"/>
    <w:rsid w:val="00231851"/>
    <w:rsid w:val="0023318A"/>
    <w:rsid w:val="00235086"/>
    <w:rsid w:val="002351DB"/>
    <w:rsid w:val="00235F6A"/>
    <w:rsid w:val="0024304A"/>
    <w:rsid w:val="0024353D"/>
    <w:rsid w:val="00243EB0"/>
    <w:rsid w:val="002549EC"/>
    <w:rsid w:val="00254A2E"/>
    <w:rsid w:val="0025709C"/>
    <w:rsid w:val="00261B2A"/>
    <w:rsid w:val="00262E31"/>
    <w:rsid w:val="0026524D"/>
    <w:rsid w:val="00265852"/>
    <w:rsid w:val="00267DDB"/>
    <w:rsid w:val="00267FEE"/>
    <w:rsid w:val="00272922"/>
    <w:rsid w:val="0027675B"/>
    <w:rsid w:val="002809DF"/>
    <w:rsid w:val="00285E16"/>
    <w:rsid w:val="0028756D"/>
    <w:rsid w:val="0029140E"/>
    <w:rsid w:val="00292520"/>
    <w:rsid w:val="0029273B"/>
    <w:rsid w:val="002940EF"/>
    <w:rsid w:val="00294D06"/>
    <w:rsid w:val="00297061"/>
    <w:rsid w:val="00297922"/>
    <w:rsid w:val="00297FFE"/>
    <w:rsid w:val="002A1224"/>
    <w:rsid w:val="002A3F5C"/>
    <w:rsid w:val="002B1702"/>
    <w:rsid w:val="002B38F5"/>
    <w:rsid w:val="002B4EED"/>
    <w:rsid w:val="002B53F5"/>
    <w:rsid w:val="002B7737"/>
    <w:rsid w:val="002C075E"/>
    <w:rsid w:val="002C250E"/>
    <w:rsid w:val="002C354A"/>
    <w:rsid w:val="002C5AEE"/>
    <w:rsid w:val="002C7DB6"/>
    <w:rsid w:val="002D3BDF"/>
    <w:rsid w:val="002D5059"/>
    <w:rsid w:val="002D5AC2"/>
    <w:rsid w:val="002D6BE3"/>
    <w:rsid w:val="002D6EB0"/>
    <w:rsid w:val="002E0BCD"/>
    <w:rsid w:val="002E0E5B"/>
    <w:rsid w:val="002E0EAE"/>
    <w:rsid w:val="002E1F50"/>
    <w:rsid w:val="002E7056"/>
    <w:rsid w:val="002F192A"/>
    <w:rsid w:val="002F3565"/>
    <w:rsid w:val="002F3E30"/>
    <w:rsid w:val="002F5162"/>
    <w:rsid w:val="002F6ECA"/>
    <w:rsid w:val="003002F0"/>
    <w:rsid w:val="0030204D"/>
    <w:rsid w:val="00302FDA"/>
    <w:rsid w:val="00303F28"/>
    <w:rsid w:val="00305501"/>
    <w:rsid w:val="0031215B"/>
    <w:rsid w:val="0031302C"/>
    <w:rsid w:val="00314015"/>
    <w:rsid w:val="00322670"/>
    <w:rsid w:val="00322887"/>
    <w:rsid w:val="003267F0"/>
    <w:rsid w:val="00330E04"/>
    <w:rsid w:val="00331178"/>
    <w:rsid w:val="00332E6A"/>
    <w:rsid w:val="003355D7"/>
    <w:rsid w:val="00337140"/>
    <w:rsid w:val="003378CF"/>
    <w:rsid w:val="00340D44"/>
    <w:rsid w:val="00342D4E"/>
    <w:rsid w:val="00344CC5"/>
    <w:rsid w:val="00344DC4"/>
    <w:rsid w:val="00344FE5"/>
    <w:rsid w:val="003460B7"/>
    <w:rsid w:val="00346CE3"/>
    <w:rsid w:val="003478F9"/>
    <w:rsid w:val="00350DE4"/>
    <w:rsid w:val="00351A5D"/>
    <w:rsid w:val="00352234"/>
    <w:rsid w:val="00354D7D"/>
    <w:rsid w:val="00361230"/>
    <w:rsid w:val="00363423"/>
    <w:rsid w:val="00366746"/>
    <w:rsid w:val="003678A2"/>
    <w:rsid w:val="00367D85"/>
    <w:rsid w:val="003703AA"/>
    <w:rsid w:val="00370EF7"/>
    <w:rsid w:val="0037357F"/>
    <w:rsid w:val="00374482"/>
    <w:rsid w:val="0038184D"/>
    <w:rsid w:val="003850FB"/>
    <w:rsid w:val="0038549A"/>
    <w:rsid w:val="003865F8"/>
    <w:rsid w:val="00390712"/>
    <w:rsid w:val="0039134B"/>
    <w:rsid w:val="003920CA"/>
    <w:rsid w:val="003927C1"/>
    <w:rsid w:val="00396901"/>
    <w:rsid w:val="00397F2E"/>
    <w:rsid w:val="003A0D0D"/>
    <w:rsid w:val="003A2E3B"/>
    <w:rsid w:val="003A3FA2"/>
    <w:rsid w:val="003A58DC"/>
    <w:rsid w:val="003B4220"/>
    <w:rsid w:val="003B6B49"/>
    <w:rsid w:val="003B705A"/>
    <w:rsid w:val="003C2BCB"/>
    <w:rsid w:val="003C2CBF"/>
    <w:rsid w:val="003C3608"/>
    <w:rsid w:val="003C5D9A"/>
    <w:rsid w:val="003C68D1"/>
    <w:rsid w:val="003C7490"/>
    <w:rsid w:val="003D27D6"/>
    <w:rsid w:val="003D3B31"/>
    <w:rsid w:val="003D3DAD"/>
    <w:rsid w:val="003D7D76"/>
    <w:rsid w:val="003D7EF0"/>
    <w:rsid w:val="003E50DF"/>
    <w:rsid w:val="003E5799"/>
    <w:rsid w:val="003E698F"/>
    <w:rsid w:val="003F0026"/>
    <w:rsid w:val="003F0870"/>
    <w:rsid w:val="003F713F"/>
    <w:rsid w:val="00400CFD"/>
    <w:rsid w:val="004013BB"/>
    <w:rsid w:val="004023A7"/>
    <w:rsid w:val="004062B3"/>
    <w:rsid w:val="00407233"/>
    <w:rsid w:val="00407C1F"/>
    <w:rsid w:val="00410BC0"/>
    <w:rsid w:val="00412C8B"/>
    <w:rsid w:val="00413A44"/>
    <w:rsid w:val="00414380"/>
    <w:rsid w:val="00414B51"/>
    <w:rsid w:val="00414CF7"/>
    <w:rsid w:val="004151E9"/>
    <w:rsid w:val="004163F5"/>
    <w:rsid w:val="00421F85"/>
    <w:rsid w:val="00422CB7"/>
    <w:rsid w:val="004238DC"/>
    <w:rsid w:val="00424EFA"/>
    <w:rsid w:val="00426D76"/>
    <w:rsid w:val="0042760C"/>
    <w:rsid w:val="0043072A"/>
    <w:rsid w:val="00432C27"/>
    <w:rsid w:val="00436E0B"/>
    <w:rsid w:val="00437F46"/>
    <w:rsid w:val="00442742"/>
    <w:rsid w:val="00445E65"/>
    <w:rsid w:val="00446781"/>
    <w:rsid w:val="00447DFF"/>
    <w:rsid w:val="00452797"/>
    <w:rsid w:val="004530D4"/>
    <w:rsid w:val="0045455F"/>
    <w:rsid w:val="004547AD"/>
    <w:rsid w:val="0045503E"/>
    <w:rsid w:val="004608E9"/>
    <w:rsid w:val="00462812"/>
    <w:rsid w:val="004636DF"/>
    <w:rsid w:val="0046491E"/>
    <w:rsid w:val="0046737B"/>
    <w:rsid w:val="00467633"/>
    <w:rsid w:val="00471A9B"/>
    <w:rsid w:val="0047298B"/>
    <w:rsid w:val="00476047"/>
    <w:rsid w:val="00476F3F"/>
    <w:rsid w:val="00477BAE"/>
    <w:rsid w:val="0048191B"/>
    <w:rsid w:val="00481C6A"/>
    <w:rsid w:val="004824A7"/>
    <w:rsid w:val="0048279B"/>
    <w:rsid w:val="00482AA2"/>
    <w:rsid w:val="00483929"/>
    <w:rsid w:val="00486BDB"/>
    <w:rsid w:val="00491223"/>
    <w:rsid w:val="00492BE4"/>
    <w:rsid w:val="00494F0A"/>
    <w:rsid w:val="00495F34"/>
    <w:rsid w:val="004966CF"/>
    <w:rsid w:val="00496E07"/>
    <w:rsid w:val="004A0945"/>
    <w:rsid w:val="004A27B3"/>
    <w:rsid w:val="004A473C"/>
    <w:rsid w:val="004A47FB"/>
    <w:rsid w:val="004A4A37"/>
    <w:rsid w:val="004A76DE"/>
    <w:rsid w:val="004B0B2B"/>
    <w:rsid w:val="004B1D6C"/>
    <w:rsid w:val="004B4493"/>
    <w:rsid w:val="004B4780"/>
    <w:rsid w:val="004B6D58"/>
    <w:rsid w:val="004B7B7C"/>
    <w:rsid w:val="004C08B1"/>
    <w:rsid w:val="004C0E1E"/>
    <w:rsid w:val="004C3433"/>
    <w:rsid w:val="004C3A6D"/>
    <w:rsid w:val="004D1754"/>
    <w:rsid w:val="004D56C7"/>
    <w:rsid w:val="004D72E4"/>
    <w:rsid w:val="004E0FA4"/>
    <w:rsid w:val="004E34BF"/>
    <w:rsid w:val="004E40DE"/>
    <w:rsid w:val="004E605B"/>
    <w:rsid w:val="004E6FE5"/>
    <w:rsid w:val="004F06B1"/>
    <w:rsid w:val="004F18D3"/>
    <w:rsid w:val="004F2D4D"/>
    <w:rsid w:val="004F4189"/>
    <w:rsid w:val="004F4387"/>
    <w:rsid w:val="004F6A50"/>
    <w:rsid w:val="00501815"/>
    <w:rsid w:val="005018F0"/>
    <w:rsid w:val="005064B7"/>
    <w:rsid w:val="005118C5"/>
    <w:rsid w:val="00514AF8"/>
    <w:rsid w:val="005150A2"/>
    <w:rsid w:val="0051643D"/>
    <w:rsid w:val="00526036"/>
    <w:rsid w:val="00526FE0"/>
    <w:rsid w:val="00527CF3"/>
    <w:rsid w:val="00531498"/>
    <w:rsid w:val="005346A7"/>
    <w:rsid w:val="005353DA"/>
    <w:rsid w:val="00536646"/>
    <w:rsid w:val="00536911"/>
    <w:rsid w:val="005377EF"/>
    <w:rsid w:val="00537E9D"/>
    <w:rsid w:val="005432EF"/>
    <w:rsid w:val="00543CE5"/>
    <w:rsid w:val="00546287"/>
    <w:rsid w:val="005508EF"/>
    <w:rsid w:val="005541D7"/>
    <w:rsid w:val="00560BA4"/>
    <w:rsid w:val="00564836"/>
    <w:rsid w:val="00571225"/>
    <w:rsid w:val="005733A1"/>
    <w:rsid w:val="00580447"/>
    <w:rsid w:val="00580D9E"/>
    <w:rsid w:val="0058111D"/>
    <w:rsid w:val="00581610"/>
    <w:rsid w:val="00584F45"/>
    <w:rsid w:val="005860B8"/>
    <w:rsid w:val="00587666"/>
    <w:rsid w:val="005900D5"/>
    <w:rsid w:val="0059306B"/>
    <w:rsid w:val="00593282"/>
    <w:rsid w:val="00593475"/>
    <w:rsid w:val="005954B2"/>
    <w:rsid w:val="0059559D"/>
    <w:rsid w:val="00597EAD"/>
    <w:rsid w:val="005A0EDE"/>
    <w:rsid w:val="005A1027"/>
    <w:rsid w:val="005A3D64"/>
    <w:rsid w:val="005A44F6"/>
    <w:rsid w:val="005A52D4"/>
    <w:rsid w:val="005A5E48"/>
    <w:rsid w:val="005B197A"/>
    <w:rsid w:val="005B1F23"/>
    <w:rsid w:val="005B4271"/>
    <w:rsid w:val="005B4948"/>
    <w:rsid w:val="005C1494"/>
    <w:rsid w:val="005C1F98"/>
    <w:rsid w:val="005C2622"/>
    <w:rsid w:val="005C2DBE"/>
    <w:rsid w:val="005C4AD9"/>
    <w:rsid w:val="005C55E7"/>
    <w:rsid w:val="005C6524"/>
    <w:rsid w:val="005C7733"/>
    <w:rsid w:val="005C7C5B"/>
    <w:rsid w:val="005D024C"/>
    <w:rsid w:val="005D0FDE"/>
    <w:rsid w:val="005D1CFA"/>
    <w:rsid w:val="005D27CA"/>
    <w:rsid w:val="005D4F8C"/>
    <w:rsid w:val="005D6171"/>
    <w:rsid w:val="005E0051"/>
    <w:rsid w:val="005E0464"/>
    <w:rsid w:val="005E0957"/>
    <w:rsid w:val="005E1039"/>
    <w:rsid w:val="005E303E"/>
    <w:rsid w:val="005E32BF"/>
    <w:rsid w:val="005E447F"/>
    <w:rsid w:val="005E480A"/>
    <w:rsid w:val="005E783E"/>
    <w:rsid w:val="005F1FE4"/>
    <w:rsid w:val="00602995"/>
    <w:rsid w:val="00604842"/>
    <w:rsid w:val="00611ADA"/>
    <w:rsid w:val="0061267D"/>
    <w:rsid w:val="00616C1A"/>
    <w:rsid w:val="00616C4E"/>
    <w:rsid w:val="006177E6"/>
    <w:rsid w:val="006302C0"/>
    <w:rsid w:val="00632533"/>
    <w:rsid w:val="00634418"/>
    <w:rsid w:val="00636E2D"/>
    <w:rsid w:val="00640EA6"/>
    <w:rsid w:val="00642F99"/>
    <w:rsid w:val="0064387E"/>
    <w:rsid w:val="006449A1"/>
    <w:rsid w:val="00645F9E"/>
    <w:rsid w:val="0064639B"/>
    <w:rsid w:val="00651FB1"/>
    <w:rsid w:val="006537BB"/>
    <w:rsid w:val="00657A32"/>
    <w:rsid w:val="00657DE7"/>
    <w:rsid w:val="0066299B"/>
    <w:rsid w:val="00663C8D"/>
    <w:rsid w:val="006641E3"/>
    <w:rsid w:val="006650F9"/>
    <w:rsid w:val="0066625B"/>
    <w:rsid w:val="0066786F"/>
    <w:rsid w:val="00670C94"/>
    <w:rsid w:val="00670D81"/>
    <w:rsid w:val="00672CD9"/>
    <w:rsid w:val="00672EE7"/>
    <w:rsid w:val="00673457"/>
    <w:rsid w:val="00673BDB"/>
    <w:rsid w:val="0067410C"/>
    <w:rsid w:val="006760FD"/>
    <w:rsid w:val="00677B98"/>
    <w:rsid w:val="00686960"/>
    <w:rsid w:val="00687AE2"/>
    <w:rsid w:val="00691CB6"/>
    <w:rsid w:val="006926D6"/>
    <w:rsid w:val="006929B3"/>
    <w:rsid w:val="0069393F"/>
    <w:rsid w:val="006947C1"/>
    <w:rsid w:val="006953C2"/>
    <w:rsid w:val="006A075F"/>
    <w:rsid w:val="006A2FF7"/>
    <w:rsid w:val="006A364B"/>
    <w:rsid w:val="006A43CD"/>
    <w:rsid w:val="006A4696"/>
    <w:rsid w:val="006A4D8D"/>
    <w:rsid w:val="006A6D87"/>
    <w:rsid w:val="006B0193"/>
    <w:rsid w:val="006B3426"/>
    <w:rsid w:val="006B636A"/>
    <w:rsid w:val="006B7B12"/>
    <w:rsid w:val="006C06AB"/>
    <w:rsid w:val="006C0F4F"/>
    <w:rsid w:val="006C28E0"/>
    <w:rsid w:val="006C36B6"/>
    <w:rsid w:val="006C384E"/>
    <w:rsid w:val="006C3CB3"/>
    <w:rsid w:val="006E192E"/>
    <w:rsid w:val="006E3EB3"/>
    <w:rsid w:val="006E7657"/>
    <w:rsid w:val="006F0148"/>
    <w:rsid w:val="006F20AE"/>
    <w:rsid w:val="006F7383"/>
    <w:rsid w:val="00703E2F"/>
    <w:rsid w:val="007106FB"/>
    <w:rsid w:val="00710E35"/>
    <w:rsid w:val="0071183E"/>
    <w:rsid w:val="00712B7E"/>
    <w:rsid w:val="00713185"/>
    <w:rsid w:val="0071364E"/>
    <w:rsid w:val="00716907"/>
    <w:rsid w:val="007176A9"/>
    <w:rsid w:val="00717DF4"/>
    <w:rsid w:val="00722857"/>
    <w:rsid w:val="00730856"/>
    <w:rsid w:val="00730E86"/>
    <w:rsid w:val="00734F40"/>
    <w:rsid w:val="00735133"/>
    <w:rsid w:val="00741FE9"/>
    <w:rsid w:val="00744513"/>
    <w:rsid w:val="007479A1"/>
    <w:rsid w:val="00747F0C"/>
    <w:rsid w:val="00753345"/>
    <w:rsid w:val="00754505"/>
    <w:rsid w:val="0076025C"/>
    <w:rsid w:val="007620A9"/>
    <w:rsid w:val="0076542E"/>
    <w:rsid w:val="00765779"/>
    <w:rsid w:val="00765AFA"/>
    <w:rsid w:val="00774068"/>
    <w:rsid w:val="00774AAE"/>
    <w:rsid w:val="00776FF0"/>
    <w:rsid w:val="00777C0C"/>
    <w:rsid w:val="00782B4D"/>
    <w:rsid w:val="0078434D"/>
    <w:rsid w:val="007849B5"/>
    <w:rsid w:val="00784D67"/>
    <w:rsid w:val="00790500"/>
    <w:rsid w:val="007905F1"/>
    <w:rsid w:val="00796291"/>
    <w:rsid w:val="007A0C2D"/>
    <w:rsid w:val="007A4479"/>
    <w:rsid w:val="007A5575"/>
    <w:rsid w:val="007A71C1"/>
    <w:rsid w:val="007A7D6E"/>
    <w:rsid w:val="007B3254"/>
    <w:rsid w:val="007B6C24"/>
    <w:rsid w:val="007B7567"/>
    <w:rsid w:val="007B75A2"/>
    <w:rsid w:val="007C0077"/>
    <w:rsid w:val="007C0303"/>
    <w:rsid w:val="007C2EA8"/>
    <w:rsid w:val="007C40A6"/>
    <w:rsid w:val="007C507C"/>
    <w:rsid w:val="007D1526"/>
    <w:rsid w:val="007D57E1"/>
    <w:rsid w:val="007D5CC2"/>
    <w:rsid w:val="007D65C7"/>
    <w:rsid w:val="007D6A0B"/>
    <w:rsid w:val="007E1634"/>
    <w:rsid w:val="007E1C4A"/>
    <w:rsid w:val="007E51D7"/>
    <w:rsid w:val="007E5871"/>
    <w:rsid w:val="007F7AA2"/>
    <w:rsid w:val="00800AAB"/>
    <w:rsid w:val="00801B98"/>
    <w:rsid w:val="00802025"/>
    <w:rsid w:val="00805F3D"/>
    <w:rsid w:val="00812226"/>
    <w:rsid w:val="008140E6"/>
    <w:rsid w:val="00817092"/>
    <w:rsid w:val="00820A45"/>
    <w:rsid w:val="00824F72"/>
    <w:rsid w:val="00825613"/>
    <w:rsid w:val="00826D58"/>
    <w:rsid w:val="00830222"/>
    <w:rsid w:val="00833337"/>
    <w:rsid w:val="00840F06"/>
    <w:rsid w:val="008428FF"/>
    <w:rsid w:val="008460C6"/>
    <w:rsid w:val="00846CC7"/>
    <w:rsid w:val="00852103"/>
    <w:rsid w:val="008528A5"/>
    <w:rsid w:val="008534B7"/>
    <w:rsid w:val="008534BE"/>
    <w:rsid w:val="008536F9"/>
    <w:rsid w:val="0085382D"/>
    <w:rsid w:val="00855233"/>
    <w:rsid w:val="00855F43"/>
    <w:rsid w:val="00862D6B"/>
    <w:rsid w:val="008634EB"/>
    <w:rsid w:val="0086627C"/>
    <w:rsid w:val="00871381"/>
    <w:rsid w:val="0087188E"/>
    <w:rsid w:val="008721B1"/>
    <w:rsid w:val="00872852"/>
    <w:rsid w:val="00873464"/>
    <w:rsid w:val="0087353E"/>
    <w:rsid w:val="008752B0"/>
    <w:rsid w:val="00877343"/>
    <w:rsid w:val="008801A1"/>
    <w:rsid w:val="008814F2"/>
    <w:rsid w:val="008815F7"/>
    <w:rsid w:val="00881CC2"/>
    <w:rsid w:val="00882ED8"/>
    <w:rsid w:val="00887960"/>
    <w:rsid w:val="0089751C"/>
    <w:rsid w:val="008A18F0"/>
    <w:rsid w:val="008A24CD"/>
    <w:rsid w:val="008A4AF8"/>
    <w:rsid w:val="008A561D"/>
    <w:rsid w:val="008A5D7D"/>
    <w:rsid w:val="008B1D9B"/>
    <w:rsid w:val="008B3B04"/>
    <w:rsid w:val="008B4CC7"/>
    <w:rsid w:val="008B51E8"/>
    <w:rsid w:val="008C034F"/>
    <w:rsid w:val="008C3430"/>
    <w:rsid w:val="008C5768"/>
    <w:rsid w:val="008C5D5B"/>
    <w:rsid w:val="008D11C1"/>
    <w:rsid w:val="008D3B89"/>
    <w:rsid w:val="008E02C1"/>
    <w:rsid w:val="008E177C"/>
    <w:rsid w:val="008E2EC6"/>
    <w:rsid w:val="008E2ED8"/>
    <w:rsid w:val="008E51CE"/>
    <w:rsid w:val="008F0A3F"/>
    <w:rsid w:val="008F5EC1"/>
    <w:rsid w:val="0090308B"/>
    <w:rsid w:val="00903760"/>
    <w:rsid w:val="00907620"/>
    <w:rsid w:val="009125C2"/>
    <w:rsid w:val="00912934"/>
    <w:rsid w:val="00913456"/>
    <w:rsid w:val="00914359"/>
    <w:rsid w:val="0091660F"/>
    <w:rsid w:val="00916C93"/>
    <w:rsid w:val="009216EB"/>
    <w:rsid w:val="00923307"/>
    <w:rsid w:val="009233DD"/>
    <w:rsid w:val="009251AB"/>
    <w:rsid w:val="00926E30"/>
    <w:rsid w:val="00927A67"/>
    <w:rsid w:val="009304FF"/>
    <w:rsid w:val="00931F06"/>
    <w:rsid w:val="009324B8"/>
    <w:rsid w:val="00937C98"/>
    <w:rsid w:val="00943A30"/>
    <w:rsid w:val="00945D20"/>
    <w:rsid w:val="00950FAA"/>
    <w:rsid w:val="009510EE"/>
    <w:rsid w:val="00955FD6"/>
    <w:rsid w:val="00956599"/>
    <w:rsid w:val="00957756"/>
    <w:rsid w:val="009621F1"/>
    <w:rsid w:val="00965F4E"/>
    <w:rsid w:val="009666C9"/>
    <w:rsid w:val="00966F3E"/>
    <w:rsid w:val="00970FC9"/>
    <w:rsid w:val="009730A0"/>
    <w:rsid w:val="00975F12"/>
    <w:rsid w:val="00980C8A"/>
    <w:rsid w:val="00981988"/>
    <w:rsid w:val="00984429"/>
    <w:rsid w:val="009918D5"/>
    <w:rsid w:val="00992AFB"/>
    <w:rsid w:val="009945E8"/>
    <w:rsid w:val="00996C50"/>
    <w:rsid w:val="00996FED"/>
    <w:rsid w:val="00997125"/>
    <w:rsid w:val="0099724E"/>
    <w:rsid w:val="00997B73"/>
    <w:rsid w:val="009A2D5E"/>
    <w:rsid w:val="009A3D90"/>
    <w:rsid w:val="009B16E0"/>
    <w:rsid w:val="009C05B1"/>
    <w:rsid w:val="009C07D2"/>
    <w:rsid w:val="009C23A5"/>
    <w:rsid w:val="009C266E"/>
    <w:rsid w:val="009C297E"/>
    <w:rsid w:val="009C33B1"/>
    <w:rsid w:val="009C57C2"/>
    <w:rsid w:val="009C781A"/>
    <w:rsid w:val="009D066B"/>
    <w:rsid w:val="009D09C1"/>
    <w:rsid w:val="009D3BFD"/>
    <w:rsid w:val="009D7051"/>
    <w:rsid w:val="009D7978"/>
    <w:rsid w:val="009E1005"/>
    <w:rsid w:val="009E15CE"/>
    <w:rsid w:val="009E4712"/>
    <w:rsid w:val="009E7D58"/>
    <w:rsid w:val="009F15BC"/>
    <w:rsid w:val="009F1B99"/>
    <w:rsid w:val="009F21EF"/>
    <w:rsid w:val="009F4E37"/>
    <w:rsid w:val="00A0120F"/>
    <w:rsid w:val="00A02569"/>
    <w:rsid w:val="00A034E0"/>
    <w:rsid w:val="00A049A4"/>
    <w:rsid w:val="00A04E7F"/>
    <w:rsid w:val="00A06180"/>
    <w:rsid w:val="00A06C6E"/>
    <w:rsid w:val="00A117FC"/>
    <w:rsid w:val="00A12AFF"/>
    <w:rsid w:val="00A13EC7"/>
    <w:rsid w:val="00A15E7F"/>
    <w:rsid w:val="00A162C7"/>
    <w:rsid w:val="00A167EA"/>
    <w:rsid w:val="00A17506"/>
    <w:rsid w:val="00A21EAD"/>
    <w:rsid w:val="00A230D5"/>
    <w:rsid w:val="00A236C7"/>
    <w:rsid w:val="00A24FDA"/>
    <w:rsid w:val="00A26116"/>
    <w:rsid w:val="00A2671E"/>
    <w:rsid w:val="00A275ED"/>
    <w:rsid w:val="00A279A1"/>
    <w:rsid w:val="00A30C24"/>
    <w:rsid w:val="00A34DD6"/>
    <w:rsid w:val="00A3512F"/>
    <w:rsid w:val="00A352FA"/>
    <w:rsid w:val="00A35A06"/>
    <w:rsid w:val="00A4253A"/>
    <w:rsid w:val="00A44B18"/>
    <w:rsid w:val="00A46C01"/>
    <w:rsid w:val="00A50292"/>
    <w:rsid w:val="00A51028"/>
    <w:rsid w:val="00A5667A"/>
    <w:rsid w:val="00A61353"/>
    <w:rsid w:val="00A61765"/>
    <w:rsid w:val="00A618A4"/>
    <w:rsid w:val="00A6286F"/>
    <w:rsid w:val="00A63EF3"/>
    <w:rsid w:val="00A66D45"/>
    <w:rsid w:val="00A70A0F"/>
    <w:rsid w:val="00A72DD2"/>
    <w:rsid w:val="00A7437B"/>
    <w:rsid w:val="00A76030"/>
    <w:rsid w:val="00A769BC"/>
    <w:rsid w:val="00A811A3"/>
    <w:rsid w:val="00A865B3"/>
    <w:rsid w:val="00A90C34"/>
    <w:rsid w:val="00A9296E"/>
    <w:rsid w:val="00A96ABE"/>
    <w:rsid w:val="00A96E84"/>
    <w:rsid w:val="00A96F51"/>
    <w:rsid w:val="00A972CA"/>
    <w:rsid w:val="00AA044A"/>
    <w:rsid w:val="00AA0C7A"/>
    <w:rsid w:val="00AA1FF8"/>
    <w:rsid w:val="00AA333B"/>
    <w:rsid w:val="00AA3AFD"/>
    <w:rsid w:val="00AA6D7A"/>
    <w:rsid w:val="00AB11E4"/>
    <w:rsid w:val="00AB20E0"/>
    <w:rsid w:val="00AB4CBD"/>
    <w:rsid w:val="00AB5B0C"/>
    <w:rsid w:val="00AB665E"/>
    <w:rsid w:val="00AC0148"/>
    <w:rsid w:val="00AC0E09"/>
    <w:rsid w:val="00AC2186"/>
    <w:rsid w:val="00AC2B82"/>
    <w:rsid w:val="00AC5E17"/>
    <w:rsid w:val="00AC680C"/>
    <w:rsid w:val="00AC724F"/>
    <w:rsid w:val="00AD41AC"/>
    <w:rsid w:val="00AE0A68"/>
    <w:rsid w:val="00AE734C"/>
    <w:rsid w:val="00AF0136"/>
    <w:rsid w:val="00AF05FE"/>
    <w:rsid w:val="00AF4F8A"/>
    <w:rsid w:val="00AF5560"/>
    <w:rsid w:val="00AF7500"/>
    <w:rsid w:val="00B00ECE"/>
    <w:rsid w:val="00B0130F"/>
    <w:rsid w:val="00B01C59"/>
    <w:rsid w:val="00B02935"/>
    <w:rsid w:val="00B044AA"/>
    <w:rsid w:val="00B0530F"/>
    <w:rsid w:val="00B07D24"/>
    <w:rsid w:val="00B103CF"/>
    <w:rsid w:val="00B10DC3"/>
    <w:rsid w:val="00B22241"/>
    <w:rsid w:val="00B23872"/>
    <w:rsid w:val="00B2521D"/>
    <w:rsid w:val="00B25FA1"/>
    <w:rsid w:val="00B27C42"/>
    <w:rsid w:val="00B30253"/>
    <w:rsid w:val="00B3353E"/>
    <w:rsid w:val="00B34EDE"/>
    <w:rsid w:val="00B362F4"/>
    <w:rsid w:val="00B3690E"/>
    <w:rsid w:val="00B3725D"/>
    <w:rsid w:val="00B377D0"/>
    <w:rsid w:val="00B37F3F"/>
    <w:rsid w:val="00B41276"/>
    <w:rsid w:val="00B444F4"/>
    <w:rsid w:val="00B445AB"/>
    <w:rsid w:val="00B44889"/>
    <w:rsid w:val="00B45746"/>
    <w:rsid w:val="00B518B9"/>
    <w:rsid w:val="00B5270C"/>
    <w:rsid w:val="00B54B6E"/>
    <w:rsid w:val="00B55D6E"/>
    <w:rsid w:val="00B560C7"/>
    <w:rsid w:val="00B5652E"/>
    <w:rsid w:val="00B62017"/>
    <w:rsid w:val="00B62AE9"/>
    <w:rsid w:val="00B70DC8"/>
    <w:rsid w:val="00B72FA1"/>
    <w:rsid w:val="00B736CB"/>
    <w:rsid w:val="00B76274"/>
    <w:rsid w:val="00B76A3D"/>
    <w:rsid w:val="00B81945"/>
    <w:rsid w:val="00B86A49"/>
    <w:rsid w:val="00B91795"/>
    <w:rsid w:val="00B93488"/>
    <w:rsid w:val="00B958CF"/>
    <w:rsid w:val="00BA159B"/>
    <w:rsid w:val="00BA2440"/>
    <w:rsid w:val="00BA2660"/>
    <w:rsid w:val="00BA2DF9"/>
    <w:rsid w:val="00BA5DB7"/>
    <w:rsid w:val="00BB0C2F"/>
    <w:rsid w:val="00BB55B1"/>
    <w:rsid w:val="00BB61FC"/>
    <w:rsid w:val="00BB6949"/>
    <w:rsid w:val="00BB6CBA"/>
    <w:rsid w:val="00BC129F"/>
    <w:rsid w:val="00BC16B9"/>
    <w:rsid w:val="00BC3CDF"/>
    <w:rsid w:val="00BC7D6D"/>
    <w:rsid w:val="00BC7E5A"/>
    <w:rsid w:val="00BD051B"/>
    <w:rsid w:val="00BD10A3"/>
    <w:rsid w:val="00BD1D0D"/>
    <w:rsid w:val="00BD3F05"/>
    <w:rsid w:val="00BD7AB4"/>
    <w:rsid w:val="00BE066C"/>
    <w:rsid w:val="00BE120B"/>
    <w:rsid w:val="00BE2AED"/>
    <w:rsid w:val="00BE7DE6"/>
    <w:rsid w:val="00BF028E"/>
    <w:rsid w:val="00BF3CB1"/>
    <w:rsid w:val="00BF761F"/>
    <w:rsid w:val="00C01653"/>
    <w:rsid w:val="00C01752"/>
    <w:rsid w:val="00C0226A"/>
    <w:rsid w:val="00C0291D"/>
    <w:rsid w:val="00C04C41"/>
    <w:rsid w:val="00C10890"/>
    <w:rsid w:val="00C12F04"/>
    <w:rsid w:val="00C130AE"/>
    <w:rsid w:val="00C14A6A"/>
    <w:rsid w:val="00C21093"/>
    <w:rsid w:val="00C2230D"/>
    <w:rsid w:val="00C233F4"/>
    <w:rsid w:val="00C258F3"/>
    <w:rsid w:val="00C25D6B"/>
    <w:rsid w:val="00C30180"/>
    <w:rsid w:val="00C315D4"/>
    <w:rsid w:val="00C342C1"/>
    <w:rsid w:val="00C34D1A"/>
    <w:rsid w:val="00C358A6"/>
    <w:rsid w:val="00C362D4"/>
    <w:rsid w:val="00C37E2E"/>
    <w:rsid w:val="00C41A6E"/>
    <w:rsid w:val="00C42596"/>
    <w:rsid w:val="00C51502"/>
    <w:rsid w:val="00C529A1"/>
    <w:rsid w:val="00C529E7"/>
    <w:rsid w:val="00C52A0B"/>
    <w:rsid w:val="00C6103F"/>
    <w:rsid w:val="00C6105F"/>
    <w:rsid w:val="00C61770"/>
    <w:rsid w:val="00C628B3"/>
    <w:rsid w:val="00C72713"/>
    <w:rsid w:val="00C76465"/>
    <w:rsid w:val="00C77E51"/>
    <w:rsid w:val="00C80507"/>
    <w:rsid w:val="00C82C9F"/>
    <w:rsid w:val="00C83376"/>
    <w:rsid w:val="00C84059"/>
    <w:rsid w:val="00C84ABE"/>
    <w:rsid w:val="00C853C6"/>
    <w:rsid w:val="00C861D2"/>
    <w:rsid w:val="00C87903"/>
    <w:rsid w:val="00C87A18"/>
    <w:rsid w:val="00C87C5D"/>
    <w:rsid w:val="00C90042"/>
    <w:rsid w:val="00C92E35"/>
    <w:rsid w:val="00C93BEA"/>
    <w:rsid w:val="00C94748"/>
    <w:rsid w:val="00CA0592"/>
    <w:rsid w:val="00CA09E9"/>
    <w:rsid w:val="00CA14F7"/>
    <w:rsid w:val="00CA1666"/>
    <w:rsid w:val="00CA1DD0"/>
    <w:rsid w:val="00CA35F0"/>
    <w:rsid w:val="00CA37F9"/>
    <w:rsid w:val="00CA52D7"/>
    <w:rsid w:val="00CA5897"/>
    <w:rsid w:val="00CA7EDA"/>
    <w:rsid w:val="00CB21A2"/>
    <w:rsid w:val="00CB4103"/>
    <w:rsid w:val="00CB539E"/>
    <w:rsid w:val="00CB5EB1"/>
    <w:rsid w:val="00CC309D"/>
    <w:rsid w:val="00CC4BDB"/>
    <w:rsid w:val="00CC4D5D"/>
    <w:rsid w:val="00CC54B1"/>
    <w:rsid w:val="00CC5592"/>
    <w:rsid w:val="00CC7B76"/>
    <w:rsid w:val="00CC7E07"/>
    <w:rsid w:val="00CD0806"/>
    <w:rsid w:val="00CD0A99"/>
    <w:rsid w:val="00CD1E2F"/>
    <w:rsid w:val="00CD78EB"/>
    <w:rsid w:val="00CE2838"/>
    <w:rsid w:val="00CE4A1D"/>
    <w:rsid w:val="00CE7E1D"/>
    <w:rsid w:val="00CF0A9E"/>
    <w:rsid w:val="00CF2151"/>
    <w:rsid w:val="00CF40FE"/>
    <w:rsid w:val="00D00E16"/>
    <w:rsid w:val="00D01C6B"/>
    <w:rsid w:val="00D03C80"/>
    <w:rsid w:val="00D059FD"/>
    <w:rsid w:val="00D06763"/>
    <w:rsid w:val="00D10C40"/>
    <w:rsid w:val="00D11DFE"/>
    <w:rsid w:val="00D121AA"/>
    <w:rsid w:val="00D126F7"/>
    <w:rsid w:val="00D16353"/>
    <w:rsid w:val="00D16634"/>
    <w:rsid w:val="00D17132"/>
    <w:rsid w:val="00D17767"/>
    <w:rsid w:val="00D20A6D"/>
    <w:rsid w:val="00D22D2E"/>
    <w:rsid w:val="00D26A9C"/>
    <w:rsid w:val="00D37104"/>
    <w:rsid w:val="00D379BE"/>
    <w:rsid w:val="00D43B93"/>
    <w:rsid w:val="00D44B5C"/>
    <w:rsid w:val="00D47ACD"/>
    <w:rsid w:val="00D50813"/>
    <w:rsid w:val="00D50A3A"/>
    <w:rsid w:val="00D51A62"/>
    <w:rsid w:val="00D53D92"/>
    <w:rsid w:val="00D544A1"/>
    <w:rsid w:val="00D56142"/>
    <w:rsid w:val="00D570E4"/>
    <w:rsid w:val="00D60A3F"/>
    <w:rsid w:val="00D61448"/>
    <w:rsid w:val="00D66E48"/>
    <w:rsid w:val="00D73525"/>
    <w:rsid w:val="00D73844"/>
    <w:rsid w:val="00D744D1"/>
    <w:rsid w:val="00D7501F"/>
    <w:rsid w:val="00D7564D"/>
    <w:rsid w:val="00D808DC"/>
    <w:rsid w:val="00D80C8A"/>
    <w:rsid w:val="00D8118C"/>
    <w:rsid w:val="00D86607"/>
    <w:rsid w:val="00D93540"/>
    <w:rsid w:val="00D94EE9"/>
    <w:rsid w:val="00D977AD"/>
    <w:rsid w:val="00DA7DCF"/>
    <w:rsid w:val="00DB4780"/>
    <w:rsid w:val="00DB6C82"/>
    <w:rsid w:val="00DC119A"/>
    <w:rsid w:val="00DC130D"/>
    <w:rsid w:val="00DC30F8"/>
    <w:rsid w:val="00DC3181"/>
    <w:rsid w:val="00DC58D5"/>
    <w:rsid w:val="00DC7F59"/>
    <w:rsid w:val="00DD0C11"/>
    <w:rsid w:val="00DD1C64"/>
    <w:rsid w:val="00DD389F"/>
    <w:rsid w:val="00DD53EC"/>
    <w:rsid w:val="00DD59A4"/>
    <w:rsid w:val="00DD5EAA"/>
    <w:rsid w:val="00DD6404"/>
    <w:rsid w:val="00DD73BA"/>
    <w:rsid w:val="00DE0642"/>
    <w:rsid w:val="00DE19CD"/>
    <w:rsid w:val="00DE40E0"/>
    <w:rsid w:val="00DE5D68"/>
    <w:rsid w:val="00DE63FF"/>
    <w:rsid w:val="00DF0817"/>
    <w:rsid w:val="00DF2D10"/>
    <w:rsid w:val="00DF4523"/>
    <w:rsid w:val="00DF4A83"/>
    <w:rsid w:val="00E021AD"/>
    <w:rsid w:val="00E062FC"/>
    <w:rsid w:val="00E069F5"/>
    <w:rsid w:val="00E11421"/>
    <w:rsid w:val="00E14443"/>
    <w:rsid w:val="00E158AD"/>
    <w:rsid w:val="00E16D24"/>
    <w:rsid w:val="00E2262D"/>
    <w:rsid w:val="00E22841"/>
    <w:rsid w:val="00E2355B"/>
    <w:rsid w:val="00E2493A"/>
    <w:rsid w:val="00E25732"/>
    <w:rsid w:val="00E33323"/>
    <w:rsid w:val="00E334BF"/>
    <w:rsid w:val="00E338EE"/>
    <w:rsid w:val="00E34335"/>
    <w:rsid w:val="00E34C03"/>
    <w:rsid w:val="00E353AD"/>
    <w:rsid w:val="00E3561E"/>
    <w:rsid w:val="00E35E6C"/>
    <w:rsid w:val="00E37871"/>
    <w:rsid w:val="00E37AC9"/>
    <w:rsid w:val="00E40450"/>
    <w:rsid w:val="00E404DC"/>
    <w:rsid w:val="00E40D45"/>
    <w:rsid w:val="00E42502"/>
    <w:rsid w:val="00E43FC3"/>
    <w:rsid w:val="00E4482D"/>
    <w:rsid w:val="00E46D95"/>
    <w:rsid w:val="00E51853"/>
    <w:rsid w:val="00E518CB"/>
    <w:rsid w:val="00E52999"/>
    <w:rsid w:val="00E53985"/>
    <w:rsid w:val="00E54568"/>
    <w:rsid w:val="00E55D49"/>
    <w:rsid w:val="00E5613C"/>
    <w:rsid w:val="00E56230"/>
    <w:rsid w:val="00E70EEA"/>
    <w:rsid w:val="00E721EE"/>
    <w:rsid w:val="00E728CC"/>
    <w:rsid w:val="00E75BA1"/>
    <w:rsid w:val="00E80036"/>
    <w:rsid w:val="00E80ED6"/>
    <w:rsid w:val="00E846B6"/>
    <w:rsid w:val="00E91B43"/>
    <w:rsid w:val="00E93D77"/>
    <w:rsid w:val="00E94271"/>
    <w:rsid w:val="00E96B9B"/>
    <w:rsid w:val="00E97789"/>
    <w:rsid w:val="00E97839"/>
    <w:rsid w:val="00EA127F"/>
    <w:rsid w:val="00EA12C3"/>
    <w:rsid w:val="00EA1D7B"/>
    <w:rsid w:val="00EA497E"/>
    <w:rsid w:val="00EA51BE"/>
    <w:rsid w:val="00EA5434"/>
    <w:rsid w:val="00EA55CD"/>
    <w:rsid w:val="00EA6E74"/>
    <w:rsid w:val="00EB048B"/>
    <w:rsid w:val="00EB061A"/>
    <w:rsid w:val="00EB0842"/>
    <w:rsid w:val="00EB4524"/>
    <w:rsid w:val="00EB49CA"/>
    <w:rsid w:val="00EB4E64"/>
    <w:rsid w:val="00EC1D79"/>
    <w:rsid w:val="00EC279B"/>
    <w:rsid w:val="00EC2E3B"/>
    <w:rsid w:val="00ED5586"/>
    <w:rsid w:val="00ED559C"/>
    <w:rsid w:val="00EE303F"/>
    <w:rsid w:val="00EE4DD7"/>
    <w:rsid w:val="00EE4E34"/>
    <w:rsid w:val="00EF0B50"/>
    <w:rsid w:val="00EF0F06"/>
    <w:rsid w:val="00EF4FAA"/>
    <w:rsid w:val="00EF55FB"/>
    <w:rsid w:val="00F000DD"/>
    <w:rsid w:val="00F01DAF"/>
    <w:rsid w:val="00F0389D"/>
    <w:rsid w:val="00F11D1A"/>
    <w:rsid w:val="00F12C73"/>
    <w:rsid w:val="00F134D1"/>
    <w:rsid w:val="00F14419"/>
    <w:rsid w:val="00F22EC4"/>
    <w:rsid w:val="00F248EB"/>
    <w:rsid w:val="00F24F9E"/>
    <w:rsid w:val="00F26837"/>
    <w:rsid w:val="00F269AF"/>
    <w:rsid w:val="00F26AD7"/>
    <w:rsid w:val="00F27574"/>
    <w:rsid w:val="00F36B90"/>
    <w:rsid w:val="00F36E5C"/>
    <w:rsid w:val="00F378E2"/>
    <w:rsid w:val="00F42510"/>
    <w:rsid w:val="00F431B4"/>
    <w:rsid w:val="00F43860"/>
    <w:rsid w:val="00F464F3"/>
    <w:rsid w:val="00F468BE"/>
    <w:rsid w:val="00F47DA5"/>
    <w:rsid w:val="00F53366"/>
    <w:rsid w:val="00F5474C"/>
    <w:rsid w:val="00F55903"/>
    <w:rsid w:val="00F56282"/>
    <w:rsid w:val="00F56DEF"/>
    <w:rsid w:val="00F61E1B"/>
    <w:rsid w:val="00F63A91"/>
    <w:rsid w:val="00F640C2"/>
    <w:rsid w:val="00F64D99"/>
    <w:rsid w:val="00F65845"/>
    <w:rsid w:val="00F71D7F"/>
    <w:rsid w:val="00F723BA"/>
    <w:rsid w:val="00F731DF"/>
    <w:rsid w:val="00F733B7"/>
    <w:rsid w:val="00F73672"/>
    <w:rsid w:val="00F76DB9"/>
    <w:rsid w:val="00F77DE7"/>
    <w:rsid w:val="00F77FF6"/>
    <w:rsid w:val="00F80294"/>
    <w:rsid w:val="00F8185C"/>
    <w:rsid w:val="00F819A9"/>
    <w:rsid w:val="00F82397"/>
    <w:rsid w:val="00F82855"/>
    <w:rsid w:val="00F855AC"/>
    <w:rsid w:val="00F85747"/>
    <w:rsid w:val="00F910B5"/>
    <w:rsid w:val="00F92577"/>
    <w:rsid w:val="00F93559"/>
    <w:rsid w:val="00F93889"/>
    <w:rsid w:val="00F9534D"/>
    <w:rsid w:val="00F9608A"/>
    <w:rsid w:val="00FA3739"/>
    <w:rsid w:val="00FA5F87"/>
    <w:rsid w:val="00FB17EB"/>
    <w:rsid w:val="00FB389E"/>
    <w:rsid w:val="00FB79BB"/>
    <w:rsid w:val="00FC0F94"/>
    <w:rsid w:val="00FC5D90"/>
    <w:rsid w:val="00FC6510"/>
    <w:rsid w:val="00FC674E"/>
    <w:rsid w:val="00FC7A1C"/>
    <w:rsid w:val="00FC7C92"/>
    <w:rsid w:val="00FD1B05"/>
    <w:rsid w:val="00FD1D4B"/>
    <w:rsid w:val="00FD28B5"/>
    <w:rsid w:val="00FD3A81"/>
    <w:rsid w:val="00FD44BF"/>
    <w:rsid w:val="00FD4A31"/>
    <w:rsid w:val="00FD51D5"/>
    <w:rsid w:val="00FE0DBF"/>
    <w:rsid w:val="00FE1131"/>
    <w:rsid w:val="00FE2C63"/>
    <w:rsid w:val="00FE4A9D"/>
    <w:rsid w:val="00FF00EB"/>
    <w:rsid w:val="00FF1DAA"/>
    <w:rsid w:val="00FF3843"/>
    <w:rsid w:val="00FF3D21"/>
    <w:rsid w:val="00FF4193"/>
    <w:rsid w:val="00FF5364"/>
    <w:rsid w:val="00FF55DB"/>
    <w:rsid w:val="00FF6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1DCAC91"/>
  <w15:docId w15:val="{8E952D3D-7A27-4955-B486-833A65894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0169"/>
    <w:pPr>
      <w:widowControl w:val="0"/>
      <w:autoSpaceDE w:val="0"/>
      <w:autoSpaceDN w:val="0"/>
      <w:adjustRightInd w:val="0"/>
      <w:spacing w:after="0" w:line="240" w:lineRule="auto"/>
    </w:pPr>
    <w:rPr>
      <w:rFonts w:ascii="Courier" w:hAnsi="Courier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321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  <w:rsid w:val="00120169"/>
  </w:style>
  <w:style w:type="character" w:customStyle="1" w:styleId="Hypertext">
    <w:name w:val="Hypertext"/>
    <w:uiPriority w:val="99"/>
    <w:rsid w:val="00120169"/>
    <w:rPr>
      <w:color w:val="0000FF"/>
      <w:u w:val="single"/>
    </w:rPr>
  </w:style>
  <w:style w:type="character" w:styleId="Hyperlink">
    <w:name w:val="Hyperlink"/>
    <w:basedOn w:val="DefaultParagraphFont"/>
    <w:uiPriority w:val="99"/>
    <w:unhideWhenUsed/>
    <w:rsid w:val="00366746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80294"/>
    <w:pPr>
      <w:widowControl/>
      <w:autoSpaceDE/>
      <w:autoSpaceDN/>
      <w:adjustRightInd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0B2587"/>
    <w:pPr>
      <w:widowControl/>
      <w:autoSpaceDE/>
      <w:autoSpaceDN/>
      <w:adjustRightInd/>
      <w:spacing w:after="200"/>
      <w:ind w:left="720"/>
    </w:pPr>
    <w:rPr>
      <w:rFonts w:ascii="Helvetica LT Light" w:eastAsiaTheme="minorHAnsi" w:hAnsi="Helvetica LT Light" w:cs="Times New Roman"/>
      <w:color w:val="000000"/>
      <w:sz w:val="20"/>
      <w:szCs w:val="20"/>
    </w:rPr>
  </w:style>
  <w:style w:type="paragraph" w:styleId="NoSpacing">
    <w:name w:val="No Spacing"/>
    <w:link w:val="NoSpacingChar"/>
    <w:uiPriority w:val="1"/>
    <w:qFormat/>
    <w:rsid w:val="00AD41AC"/>
    <w:pPr>
      <w:spacing w:after="0" w:line="240" w:lineRule="auto"/>
    </w:pPr>
    <w:rPr>
      <w:rFonts w:eastAsiaTheme="minorHAnsi"/>
    </w:rPr>
  </w:style>
  <w:style w:type="paragraph" w:customStyle="1" w:styleId="m-4764714300231097754msolistparagraph">
    <w:name w:val="m_-4764714300231097754msolistparagraph"/>
    <w:basedOn w:val="Normal"/>
    <w:rsid w:val="00CA1DD0"/>
    <w:pPr>
      <w:widowControl/>
      <w:autoSpaceDE/>
      <w:autoSpaceDN/>
      <w:adjustRightInd/>
      <w:spacing w:before="100" w:beforeAutospacing="1" w:after="100" w:afterAutospacing="1"/>
    </w:pPr>
    <w:rPr>
      <w:rFonts w:ascii="Times New Roman" w:eastAsiaTheme="minorHAnsi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00E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00EB"/>
    <w:rPr>
      <w:rFonts w:ascii="Segoe UI" w:hAnsi="Segoe UI" w:cs="Segoe UI"/>
      <w:sz w:val="18"/>
      <w:szCs w:val="18"/>
    </w:rPr>
  </w:style>
  <w:style w:type="paragraph" w:customStyle="1" w:styleId="gmail-m366045692166303895msonospacing">
    <w:name w:val="gmail-m_366045692166303895msonospacing"/>
    <w:basedOn w:val="Normal"/>
    <w:rsid w:val="001F3A13"/>
    <w:pPr>
      <w:widowControl/>
      <w:autoSpaceDE/>
      <w:autoSpaceDN/>
      <w:adjustRightInd/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35086"/>
    <w:rPr>
      <w:rFonts w:eastAsiaTheme="minorHAnsi"/>
    </w:rPr>
  </w:style>
  <w:style w:type="character" w:customStyle="1" w:styleId="gmail-il">
    <w:name w:val="gmail-il"/>
    <w:basedOn w:val="DefaultParagraphFont"/>
    <w:rsid w:val="00F468BE"/>
  </w:style>
  <w:style w:type="character" w:styleId="FollowedHyperlink">
    <w:name w:val="FollowedHyperlink"/>
    <w:basedOn w:val="DefaultParagraphFont"/>
    <w:uiPriority w:val="99"/>
    <w:semiHidden/>
    <w:unhideWhenUsed/>
    <w:rsid w:val="00D059FD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F321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694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9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6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4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3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4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4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rldefense.proofpoint.com/v2/url?u=https-3A__nam03.safelinks.protection.outlook.com_-3Furl-3Dhttps-253A-252F-252Furldefense.proofpoint.com-252Fv2-252Furl-253Fu-253Dhttps-2D3A-5F-5Fdoi.org-5F10.1016-5FB978-2D2D0-2D2D12-2D2D819641-2D2D0.00039-2D2D6-2526d-253DDwMGaQ-2526c-253DaqMfXOEvEJQh2iQMCb7Wy8l0sPnURkcqADc2guUW8IM-2526r-253DA9qhCN2xZUyvpyKgcPw7-5FTfkKNYpZGc-5FCJOkoj1lJJA-2526m-253DV4huhLsjsZiYe5T1LDWCq08NWRUGOp-2DfFxStBrCepu0-2526s-253D9Sc39CCk6lSmscGzR4Ll1sZJh2DoA6okG2TXow0feLs-2526e-253D-26data-3D04-257C01-257CMRW-2DBEV2-2540elsevier.com-257C297c063cf48c4f9a928208d8922e2726-257C9274ee3f94254109a27f9fb15c10675d-257C0-257C0-257C637420074241119368-257CUnknown-257CTWFpbGZsb3d8eyJWIjoiMC4wLjAwMDAiLCJQIjoiV2luMzIiLCJBTiI6Ik1haWwiLCJXVCI6Mn0-253D-257C1000-26sdata-3DIs4uPF-252BRGarrZXKIwSM8mpi-252FNrr19ED0qGp79oU4SXw-253D-26reserved-3D0&amp;d=DwMGaQ&amp;c=aqMfXOEvEJQh2iQMCb7Wy8l0sPnURkcqADc2guUW8IM&amp;r=A9qhCN2xZUyvpyKgcPw7_TfkKNYpZGc_CJOkoj1lJJA&amp;m=YIDg7KvaiIFBHA5PyynoEj4GLRjXkgIKe7gWJBktQkk&amp;s=EQaSSN_GX9BrKmT8lDgU2zWi2wc7VdpgShCy5JINtlQ&amp;e=" TargetMode="External"/><Relationship Id="rId13" Type="http://schemas.openxmlformats.org/officeDocument/2006/relationships/hyperlink" Target="https://papers.ssrn.com/sol3/papers.cfm?abstract_id=2909041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papers.ssrn.com/sol3/papers.cfm?abstract_id=2909005" TargetMode="External"/><Relationship Id="rId17" Type="http://schemas.openxmlformats.org/officeDocument/2006/relationships/hyperlink" Target="https://papers.ssrn.com/sol3/papers.cfm?abstract_id=1390331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apers.ssrn.com/sol3/papers.cfm?abstract_id=45204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apers.ssrn.com/sol3/papers.cfm?abstract_id=3541194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apers.ssrn.com/sol3/papers.cfm?abstract_id=2589690" TargetMode="External"/><Relationship Id="rId10" Type="http://schemas.openxmlformats.org/officeDocument/2006/relationships/hyperlink" Target="https://papers.ssrn.com/sol3/papers.cfm?abstract_id=3340140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urldefense.proofpoint.com/v2/url?u=https-3A__nam03.safelinks.protection.outlook.com_-3Furl-3Dhttps-253A-252F-252Furldefense.proofpoint.com-252Fv2-252Furl-253Fu-253Dhttp-2D3A-5F-5Fwww.sciencedirect.com-5Fscience-5Farticle-5Fpii-5FB9780128196410000396-2526d-253DDwMGaQ-2526c-253DaqMfXOEvEJQh2iQMCb7Wy8l0sPnURkcqADc2guUW8IM-2526r-253DA9qhCN2xZUyvpyKgcPw7-5FTfkKNYpZGc-5FCJOkoj1lJJA-2526m-253DV4huhLsjsZiYe5T1LDWCq08NWRUGOp-2DfFxStBrCepu0-2526s-253D4mZ67lGGlAmLIJl2E1Auzh-2DWEs8Z-2D6E80CsTDQlyNuM-2526e-253D-26data-3D04-257C01-257CMRW-2DBEV2-2540elsevier.com-257C297c063cf48c4f9a928208d8922e2726-257C9274ee3f94254109a27f9fb15c10675d-257C0-257C0-257C637420074241129366-257CUnknown-257CTWFpbGZsb3d8eyJWIjoiMC4wLjAwMDAiLCJQIjoiV2luMzIiLCJBTiI6Ik1haWwiLCJXVCI6Mn0-253D-257C1000-26sdata-3DMlExDT4YVGMV7DjI9jaAid8CMqxb-252BFu1Z8CzSlJlCR4-253D-26reserved-3D0&amp;d=DwMGaQ&amp;c=aqMfXOEvEJQh2iQMCb7Wy8l0sPnURkcqADc2guUW8IM&amp;r=A9qhCN2xZUyvpyKgcPw7_TfkKNYpZGc_CJOkoj1lJJA&amp;m=YIDg7KvaiIFBHA5PyynoEj4GLRjXkgIKe7gWJBktQkk&amp;s=PLn9lSjM7hzMqSpG3XA9H8dQFQv9p7d2s8rXYWg4h7Y&amp;e=" TargetMode="External"/><Relationship Id="rId14" Type="http://schemas.openxmlformats.org/officeDocument/2006/relationships/hyperlink" Target="https://papers.ssrn.com/sol3/papers.cfm?abstract_id=280664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3A8D1A-08EC-484A-A908-47B269DF69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63</Words>
  <Characters>435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dham University School Of Law</Company>
  <LinksUpToDate>false</LinksUpToDate>
  <CharactersWithSpaces>5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licymanager</dc:creator>
  <cp:keywords/>
  <dc:description/>
  <cp:lastModifiedBy>Clarissa Ortiz</cp:lastModifiedBy>
  <cp:revision>2</cp:revision>
  <cp:lastPrinted>2019-05-03T18:35:00Z</cp:lastPrinted>
  <dcterms:created xsi:type="dcterms:W3CDTF">2020-12-30T22:38:00Z</dcterms:created>
  <dcterms:modified xsi:type="dcterms:W3CDTF">2020-12-30T22:38:00Z</dcterms:modified>
</cp:coreProperties>
</file>